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4F57D54" w14:textId="264B4F2E" w:rsidR="00784313" w:rsidRPr="00301C42" w:rsidRDefault="00AD2D70" w:rsidP="00301C42">
      <w:pPr>
        <w:pStyle w:val="NoSpacing"/>
        <w:jc w:val="both"/>
        <w:rPr>
          <w:rFonts w:ascii="Sagona Book" w:hAnsi="Sagona Book"/>
          <w:sz w:val="22"/>
          <w:szCs w:val="22"/>
        </w:rPr>
      </w:pPr>
      <w:r w:rsidRPr="00301C42">
        <w:rPr>
          <w:rFonts w:ascii="Sagona Book" w:hAnsi="Sagona Book"/>
          <w:sz w:val="22"/>
          <w:szCs w:val="22"/>
        </w:rPr>
        <w:t>D</w:t>
      </w:r>
      <w:r w:rsidR="00784313" w:rsidRPr="00301C42">
        <w:rPr>
          <w:rFonts w:ascii="Sagona Book" w:hAnsi="Sagona Book"/>
          <w:sz w:val="22"/>
          <w:szCs w:val="22"/>
        </w:rPr>
        <w:t>ear Hiring Manager,</w:t>
      </w:r>
    </w:p>
    <w:p w14:paraId="3F7592B0" w14:textId="77777777" w:rsidR="00624278" w:rsidRPr="00301C42" w:rsidRDefault="00784313" w:rsidP="00301C42">
      <w:pPr>
        <w:pStyle w:val="NoSpacing"/>
        <w:jc w:val="both"/>
        <w:rPr>
          <w:rFonts w:ascii="Sagona Book" w:hAnsi="Sagona Book"/>
          <w:sz w:val="22"/>
          <w:szCs w:val="22"/>
        </w:rPr>
      </w:pPr>
      <w:r w:rsidRPr="00301C42">
        <w:rPr>
          <w:rFonts w:ascii="Sagona Book" w:hAnsi="Sagona Book"/>
          <w:sz w:val="22"/>
          <w:szCs w:val="22"/>
        </w:rPr>
        <w:t xml:space="preserve"> </w:t>
      </w:r>
    </w:p>
    <w:p w14:paraId="18CD911F" w14:textId="01F8C3A0" w:rsidR="00784313" w:rsidRPr="00301C42" w:rsidRDefault="00784313" w:rsidP="00301C42">
      <w:pPr>
        <w:pStyle w:val="NoSpacing"/>
        <w:jc w:val="both"/>
        <w:rPr>
          <w:rFonts w:ascii="Sagona Book" w:hAnsi="Sagona Book"/>
          <w:sz w:val="22"/>
          <w:szCs w:val="22"/>
        </w:rPr>
      </w:pPr>
      <w:r w:rsidRPr="00301C42">
        <w:rPr>
          <w:rFonts w:ascii="Sagona Book" w:hAnsi="Sagona Book"/>
          <w:sz w:val="22"/>
          <w:szCs w:val="22"/>
        </w:rPr>
        <w:t>I am an experienced graduate student from DePaul</w:t>
      </w:r>
      <w:r w:rsidR="00A808F7" w:rsidRPr="00301C42">
        <w:rPr>
          <w:rFonts w:ascii="Sagona Book" w:hAnsi="Sagona Book"/>
          <w:sz w:val="22"/>
          <w:szCs w:val="22"/>
        </w:rPr>
        <w:t xml:space="preserve"> </w:t>
      </w:r>
      <w:r w:rsidRPr="00301C42">
        <w:rPr>
          <w:rFonts w:ascii="Sagona Book" w:hAnsi="Sagona Book"/>
          <w:sz w:val="22"/>
          <w:szCs w:val="22"/>
        </w:rPr>
        <w:t xml:space="preserve">University, pursuing a Master’s degree in Data Science and Predictive Analytics. I have more than five years of experience in Data Analysis, Data </w:t>
      </w:r>
      <w:r w:rsidR="00A32FD6" w:rsidRPr="00301C42">
        <w:rPr>
          <w:rFonts w:ascii="Sagona Book" w:hAnsi="Sagona Book"/>
          <w:sz w:val="22"/>
          <w:szCs w:val="22"/>
        </w:rPr>
        <w:t>Science</w:t>
      </w:r>
      <w:r w:rsidRPr="00301C42">
        <w:rPr>
          <w:rFonts w:ascii="Sagona Book" w:hAnsi="Sagona Book"/>
          <w:sz w:val="22"/>
          <w:szCs w:val="22"/>
        </w:rPr>
        <w:t xml:space="preserve">, and Business Intelligence. I am excited to learn about this role as it would provide me with an opportunity to work with a leading organization in the </w:t>
      </w:r>
      <w:r w:rsidR="0046340A" w:rsidRPr="00301C42">
        <w:rPr>
          <w:rFonts w:ascii="Sagona Book" w:hAnsi="Sagona Book"/>
          <w:sz w:val="22"/>
          <w:szCs w:val="22"/>
        </w:rPr>
        <w:t>Information Technology and Services</w:t>
      </w:r>
      <w:r w:rsidR="007558FC" w:rsidRPr="00301C42">
        <w:rPr>
          <w:rFonts w:ascii="Sagona Book" w:hAnsi="Sagona Book"/>
          <w:sz w:val="22"/>
          <w:szCs w:val="22"/>
        </w:rPr>
        <w:t xml:space="preserve"> </w:t>
      </w:r>
      <w:r w:rsidRPr="00301C42">
        <w:rPr>
          <w:rFonts w:ascii="Sagona Book" w:hAnsi="Sagona Book"/>
          <w:sz w:val="22"/>
          <w:szCs w:val="22"/>
        </w:rPr>
        <w:t>industry and to learn and collaborate with the top minds in the fields of data and analytics.</w:t>
      </w:r>
    </w:p>
    <w:p w14:paraId="214510AE" w14:textId="2B2D432A" w:rsidR="00784313" w:rsidRPr="00301C42" w:rsidRDefault="00784313" w:rsidP="00301C42">
      <w:pPr>
        <w:pStyle w:val="NoSpacing"/>
        <w:jc w:val="both"/>
        <w:rPr>
          <w:rFonts w:ascii="Sagona Book" w:hAnsi="Sagona Book"/>
          <w:sz w:val="22"/>
          <w:szCs w:val="22"/>
        </w:rPr>
      </w:pPr>
    </w:p>
    <w:p w14:paraId="719DA273" w14:textId="384C2E87" w:rsidR="00784313" w:rsidRPr="00301C42" w:rsidRDefault="00784313" w:rsidP="00301C42">
      <w:pPr>
        <w:pStyle w:val="NoSpacing"/>
        <w:jc w:val="both"/>
        <w:rPr>
          <w:rFonts w:ascii="Sagona Book" w:hAnsi="Sagona Book"/>
          <w:sz w:val="22"/>
          <w:szCs w:val="22"/>
        </w:rPr>
      </w:pPr>
      <w:r w:rsidRPr="00301C42">
        <w:rPr>
          <w:rFonts w:ascii="Sagona Book" w:hAnsi="Sagona Book"/>
          <w:sz w:val="22"/>
          <w:szCs w:val="22"/>
        </w:rPr>
        <w:t>Through my Master’s degree, I am learning advanced technical and analytical skills to extract and analyze massive amounts of data from complex data sources</w:t>
      </w:r>
      <w:r w:rsidR="005534FA" w:rsidRPr="00301C42">
        <w:rPr>
          <w:rFonts w:ascii="Sagona Book" w:hAnsi="Sagona Book"/>
          <w:sz w:val="22"/>
          <w:szCs w:val="22"/>
        </w:rPr>
        <w:t xml:space="preserve"> and build automated Predictive and Machine Learning Models</w:t>
      </w:r>
      <w:r w:rsidRPr="00301C42">
        <w:rPr>
          <w:rFonts w:ascii="Sagona Book" w:hAnsi="Sagona Book"/>
          <w:sz w:val="22"/>
          <w:szCs w:val="22"/>
        </w:rPr>
        <w:t xml:space="preserve">. </w:t>
      </w:r>
      <w:r w:rsidR="00BA01EB">
        <w:rPr>
          <w:rFonts w:ascii="Sagona Book" w:hAnsi="Sagona Book"/>
          <w:sz w:val="22"/>
          <w:szCs w:val="22"/>
        </w:rPr>
        <w:t xml:space="preserve">I am currently working on </w:t>
      </w:r>
      <w:r w:rsidR="00BA01EB" w:rsidRPr="00BA01EB">
        <w:rPr>
          <w:rFonts w:ascii="Sagona Book" w:hAnsi="Sagona Book"/>
          <w:sz w:val="22"/>
          <w:szCs w:val="22"/>
        </w:rPr>
        <w:t>analyzing the impact of COVID- 19 on transportation</w:t>
      </w:r>
      <w:r w:rsidR="00BA01EB" w:rsidRPr="00BA01EB">
        <w:rPr>
          <w:rFonts w:ascii="Sagona Book" w:hAnsi="Sagona Book"/>
          <w:sz w:val="22"/>
          <w:szCs w:val="22"/>
        </w:rPr>
        <w:t xml:space="preserve"> networks using the </w:t>
      </w:r>
      <w:r w:rsidR="00BA01EB" w:rsidRPr="00BA01EB">
        <w:rPr>
          <w:rFonts w:ascii="Sagona Book" w:hAnsi="Sagona Book"/>
          <w:sz w:val="22"/>
          <w:szCs w:val="22"/>
        </w:rPr>
        <w:t>Chicago Traffic Tracker</w:t>
      </w:r>
      <w:r w:rsidR="00BA01EB">
        <w:rPr>
          <w:rFonts w:ascii="Sagona Book" w:hAnsi="Sagona Book"/>
          <w:sz w:val="22"/>
          <w:szCs w:val="22"/>
        </w:rPr>
        <w:t xml:space="preserve"> d</w:t>
      </w:r>
      <w:r w:rsidR="00BA01EB" w:rsidRPr="00BA01EB">
        <w:rPr>
          <w:rFonts w:ascii="Sagona Book" w:hAnsi="Sagona Book"/>
          <w:sz w:val="22"/>
          <w:szCs w:val="22"/>
        </w:rPr>
        <w:t xml:space="preserve">ataset and </w:t>
      </w:r>
      <w:r w:rsidR="00BA01EB" w:rsidRPr="00BA01EB">
        <w:rPr>
          <w:rFonts w:ascii="Sagona Book" w:hAnsi="Sagona Book"/>
          <w:sz w:val="22"/>
          <w:szCs w:val="22"/>
        </w:rPr>
        <w:t>I wish to explore the difference in the traffic patterns that are occurring due to lockdowns of COVID-19 in each segment.</w:t>
      </w:r>
    </w:p>
    <w:p w14:paraId="476DFB4E" w14:textId="77777777" w:rsidR="00784313" w:rsidRPr="00301C42" w:rsidRDefault="00784313" w:rsidP="00301C42">
      <w:pPr>
        <w:pStyle w:val="NoSpacing"/>
        <w:jc w:val="both"/>
        <w:rPr>
          <w:rFonts w:ascii="Sagona Book" w:hAnsi="Sagona Book"/>
          <w:sz w:val="22"/>
          <w:szCs w:val="22"/>
        </w:rPr>
      </w:pPr>
      <w:r w:rsidRPr="00301C42">
        <w:rPr>
          <w:rFonts w:ascii="Sagona Book" w:hAnsi="Sagona Book"/>
          <w:sz w:val="22"/>
          <w:szCs w:val="22"/>
        </w:rPr>
        <w:t xml:space="preserve"> </w:t>
      </w:r>
    </w:p>
    <w:p w14:paraId="614EBDF8" w14:textId="77777777" w:rsidR="00784313" w:rsidRPr="00301C42" w:rsidRDefault="00784313" w:rsidP="00301C42">
      <w:pPr>
        <w:pStyle w:val="NoSpacing"/>
        <w:jc w:val="both"/>
        <w:rPr>
          <w:rFonts w:ascii="Sagona Book" w:hAnsi="Sagona Book"/>
          <w:sz w:val="22"/>
          <w:szCs w:val="22"/>
        </w:rPr>
      </w:pPr>
      <w:r w:rsidRPr="00301C42">
        <w:rPr>
          <w:rFonts w:ascii="Sagona Book" w:hAnsi="Sagona Book"/>
          <w:sz w:val="22"/>
          <w:szCs w:val="22"/>
        </w:rPr>
        <w:t>Before pursuing my Master’s degree, I worked as a Software Engineer in the BI/Data Services team at Accenture from June 2015 to April 2018 and as an Associate Software Engineer in the BI/Data Services team from Dec 2012 to June 2015. My role was to design, deliver, and support complex Business Intelligence and Data Warehousing solutions using SQL, Teradata, Autosys, and MicroStrategy per client’s specification and perform data validation/testing for various retail and insurance clients in the United States and Canada.</w:t>
      </w:r>
    </w:p>
    <w:p w14:paraId="24DABCBF" w14:textId="77777777" w:rsidR="00784313" w:rsidRPr="00301C42" w:rsidRDefault="00784313" w:rsidP="00301C42">
      <w:pPr>
        <w:pStyle w:val="NoSpacing"/>
        <w:jc w:val="both"/>
        <w:rPr>
          <w:rFonts w:ascii="Sagona Book" w:hAnsi="Sagona Book"/>
          <w:sz w:val="22"/>
          <w:szCs w:val="22"/>
        </w:rPr>
      </w:pPr>
      <w:r w:rsidRPr="00301C42">
        <w:rPr>
          <w:rFonts w:ascii="Sagona Book" w:hAnsi="Sagona Book"/>
          <w:sz w:val="22"/>
          <w:szCs w:val="22"/>
        </w:rPr>
        <w:t xml:space="preserve"> </w:t>
      </w:r>
    </w:p>
    <w:p w14:paraId="4C8D0E75" w14:textId="0C77772F" w:rsidR="00784313" w:rsidRPr="00301C42" w:rsidRDefault="00AD2D70" w:rsidP="00301C42">
      <w:pPr>
        <w:pStyle w:val="NoSpacing"/>
        <w:jc w:val="both"/>
        <w:rPr>
          <w:rFonts w:ascii="Sagona Book" w:hAnsi="Sagona Book"/>
          <w:sz w:val="22"/>
          <w:szCs w:val="22"/>
        </w:rPr>
      </w:pPr>
      <w:r w:rsidRPr="00301C42">
        <w:rPr>
          <w:rFonts w:ascii="Sagona Book" w:hAnsi="Sagona Book"/>
          <w:sz w:val="22"/>
          <w:szCs w:val="22"/>
        </w:rPr>
        <w:t xml:space="preserve">In my tenure at Accenture and working on independent project I have extensively used my analytical and data handling skills to perform data-intensive tasks and leveraged my learning and experience to deliver insights to the clients or team. Within the team I plan to apply project management, </w:t>
      </w:r>
      <w:r w:rsidR="00BA01EB" w:rsidRPr="00301C42">
        <w:rPr>
          <w:rFonts w:ascii="Sagona Book" w:hAnsi="Sagona Book"/>
          <w:sz w:val="22"/>
          <w:szCs w:val="22"/>
        </w:rPr>
        <w:t>communication,</w:t>
      </w:r>
      <w:r w:rsidRPr="00301C42">
        <w:rPr>
          <w:rFonts w:ascii="Sagona Book" w:hAnsi="Sagona Book"/>
          <w:sz w:val="22"/>
          <w:szCs w:val="22"/>
        </w:rPr>
        <w:t xml:space="preserve"> and technical skills that I have gained in my academic and extracurricular activities.</w:t>
      </w:r>
      <w:r w:rsidR="00784313" w:rsidRPr="00301C42">
        <w:rPr>
          <w:rFonts w:ascii="Sagona Book" w:hAnsi="Sagona Book"/>
          <w:sz w:val="22"/>
          <w:szCs w:val="22"/>
        </w:rPr>
        <w:t xml:space="preserve"> </w:t>
      </w:r>
    </w:p>
    <w:p w14:paraId="59E12D89" w14:textId="77777777" w:rsidR="00AD2D70" w:rsidRPr="00301C42" w:rsidRDefault="00AD2D70" w:rsidP="00301C42">
      <w:pPr>
        <w:pStyle w:val="NoSpacing"/>
        <w:jc w:val="both"/>
        <w:rPr>
          <w:rFonts w:ascii="Sagona Book" w:hAnsi="Sagona Book"/>
          <w:sz w:val="22"/>
          <w:szCs w:val="22"/>
        </w:rPr>
      </w:pPr>
    </w:p>
    <w:p w14:paraId="15E89F91" w14:textId="284FACB2" w:rsidR="00AD2D70" w:rsidRPr="00301C42" w:rsidRDefault="00AD2D70" w:rsidP="00301C42">
      <w:pPr>
        <w:pStyle w:val="NoSpacing"/>
        <w:jc w:val="both"/>
        <w:rPr>
          <w:rFonts w:ascii="Sagona Book" w:hAnsi="Sagona Book"/>
          <w:sz w:val="22"/>
          <w:szCs w:val="22"/>
        </w:rPr>
      </w:pPr>
      <w:r w:rsidRPr="00301C42">
        <w:rPr>
          <w:rFonts w:ascii="Sagona Book" w:hAnsi="Sagona Book"/>
          <w:sz w:val="22"/>
          <w:szCs w:val="22"/>
        </w:rPr>
        <w:t xml:space="preserve">My expectations from this </w:t>
      </w:r>
      <w:r w:rsidR="00002030" w:rsidRPr="00301C42">
        <w:rPr>
          <w:rFonts w:ascii="Sagona Book" w:hAnsi="Sagona Book"/>
          <w:sz w:val="22"/>
          <w:szCs w:val="22"/>
        </w:rPr>
        <w:t>opportunity</w:t>
      </w:r>
      <w:r w:rsidRPr="00301C42">
        <w:rPr>
          <w:rFonts w:ascii="Sagona Book" w:hAnsi="Sagona Book"/>
          <w:sz w:val="22"/>
          <w:szCs w:val="22"/>
        </w:rPr>
        <w:t xml:space="preserve"> is being able to learn how to identify business problems, how to choose BI and data analytics strategies to address these issues, and how to plan and execute the tactics needed to achieve these goals and communication it efficiently to business. By learning this, I can gain real-world experience of what it takes to drive business operations forward. </w:t>
      </w:r>
    </w:p>
    <w:p w14:paraId="55D1F3EB" w14:textId="77777777" w:rsidR="00AD2D70" w:rsidRPr="00301C42" w:rsidRDefault="00AD2D70" w:rsidP="00301C42">
      <w:pPr>
        <w:pStyle w:val="NoSpacing"/>
        <w:jc w:val="both"/>
        <w:rPr>
          <w:rFonts w:ascii="Sagona Book" w:hAnsi="Sagona Book"/>
          <w:sz w:val="22"/>
          <w:szCs w:val="22"/>
        </w:rPr>
      </w:pPr>
    </w:p>
    <w:p w14:paraId="5A706F0D" w14:textId="16B5903E" w:rsidR="00784313" w:rsidRPr="00301C42" w:rsidRDefault="00471845" w:rsidP="00301C42">
      <w:pPr>
        <w:pStyle w:val="NoSpacing"/>
        <w:jc w:val="both"/>
        <w:rPr>
          <w:rFonts w:ascii="Sagona Book" w:hAnsi="Sagona Book"/>
          <w:sz w:val="22"/>
          <w:szCs w:val="22"/>
        </w:rPr>
      </w:pPr>
      <w:r w:rsidRPr="00301C42">
        <w:rPr>
          <w:rFonts w:ascii="Sagona Book" w:hAnsi="Sagona Book"/>
          <w:sz w:val="22"/>
          <w:szCs w:val="22"/>
        </w:rPr>
        <w:t>This</w:t>
      </w:r>
      <w:r w:rsidR="00D659A0" w:rsidRPr="00301C42">
        <w:rPr>
          <w:rFonts w:ascii="Sagona Book" w:hAnsi="Sagona Book"/>
          <w:sz w:val="22"/>
          <w:szCs w:val="22"/>
        </w:rPr>
        <w:t xml:space="preserve"> </w:t>
      </w:r>
      <w:r w:rsidR="00784313" w:rsidRPr="00301C42">
        <w:rPr>
          <w:rFonts w:ascii="Sagona Book" w:hAnsi="Sagona Book"/>
          <w:sz w:val="22"/>
          <w:szCs w:val="22"/>
        </w:rPr>
        <w:t>would be an excellent place for me to further my career in the field of Data</w:t>
      </w:r>
      <w:r w:rsidR="00BF6269" w:rsidRPr="00301C42">
        <w:rPr>
          <w:rFonts w:ascii="Sagona Book" w:hAnsi="Sagona Book"/>
          <w:sz w:val="22"/>
          <w:szCs w:val="22"/>
        </w:rPr>
        <w:t xml:space="preserve"> Science</w:t>
      </w:r>
      <w:r w:rsidR="00784313" w:rsidRPr="00301C42">
        <w:rPr>
          <w:rFonts w:ascii="Sagona Book" w:hAnsi="Sagona Book"/>
          <w:sz w:val="22"/>
          <w:szCs w:val="22"/>
        </w:rPr>
        <w:t xml:space="preserve"> and Analytics. Lastly, I have always put my best into every endeavor undertaken and am always looking for challenges that inspire me to better my performance and further enhance my skills and competencies.</w:t>
      </w:r>
    </w:p>
    <w:p w14:paraId="266129AE" w14:textId="77777777" w:rsidR="00784313" w:rsidRPr="00301C42" w:rsidRDefault="00784313" w:rsidP="00301C42">
      <w:pPr>
        <w:pStyle w:val="NoSpacing"/>
        <w:jc w:val="both"/>
        <w:rPr>
          <w:rFonts w:ascii="Sagona Book" w:hAnsi="Sagona Book"/>
          <w:sz w:val="22"/>
          <w:szCs w:val="22"/>
        </w:rPr>
      </w:pPr>
      <w:r w:rsidRPr="00301C42">
        <w:rPr>
          <w:rFonts w:ascii="Sagona Book" w:hAnsi="Sagona Book"/>
          <w:sz w:val="22"/>
          <w:szCs w:val="22"/>
        </w:rPr>
        <w:t xml:space="preserve"> </w:t>
      </w:r>
    </w:p>
    <w:p w14:paraId="7888B786" w14:textId="02548454" w:rsidR="00784313" w:rsidRPr="00301C42" w:rsidRDefault="00784313" w:rsidP="00301C42">
      <w:pPr>
        <w:pStyle w:val="NoSpacing"/>
        <w:jc w:val="both"/>
        <w:rPr>
          <w:rFonts w:ascii="Sagona Book" w:hAnsi="Sagona Book"/>
          <w:sz w:val="22"/>
          <w:szCs w:val="22"/>
        </w:rPr>
      </w:pPr>
      <w:r w:rsidRPr="00301C42">
        <w:rPr>
          <w:rFonts w:ascii="Sagona Book" w:hAnsi="Sagona Book"/>
          <w:sz w:val="22"/>
          <w:szCs w:val="22"/>
        </w:rPr>
        <w:t xml:space="preserve">I would love to further discuss the role and my background and experiences in Data </w:t>
      </w:r>
      <w:r w:rsidR="005D7E8D" w:rsidRPr="00301C42">
        <w:rPr>
          <w:rFonts w:ascii="Sagona Book" w:hAnsi="Sagona Book"/>
          <w:sz w:val="22"/>
          <w:szCs w:val="22"/>
        </w:rPr>
        <w:t>Science</w:t>
      </w:r>
      <w:r w:rsidRPr="00301C42">
        <w:rPr>
          <w:rFonts w:ascii="Sagona Book" w:hAnsi="Sagona Book"/>
          <w:sz w:val="22"/>
          <w:szCs w:val="22"/>
        </w:rPr>
        <w:t xml:space="preserve"> and </w:t>
      </w:r>
      <w:r w:rsidR="005D7E8D" w:rsidRPr="00301C42">
        <w:rPr>
          <w:rFonts w:ascii="Sagona Book" w:hAnsi="Sagona Book"/>
          <w:sz w:val="22"/>
          <w:szCs w:val="22"/>
        </w:rPr>
        <w:t>Analytics</w:t>
      </w:r>
      <w:r w:rsidRPr="00301C42">
        <w:rPr>
          <w:rFonts w:ascii="Sagona Book" w:hAnsi="Sagona Book"/>
          <w:sz w:val="22"/>
          <w:szCs w:val="22"/>
        </w:rPr>
        <w:t xml:space="preserve"> space. My resume with detailed work experience is enclosed. If you have any questions about my resume, feel free to reach out over email or call me directly at my phone number.</w:t>
      </w:r>
    </w:p>
    <w:p w14:paraId="2FF57C2D" w14:textId="77777777" w:rsidR="00784313" w:rsidRPr="00301C42" w:rsidRDefault="00784313" w:rsidP="00301C42">
      <w:pPr>
        <w:pStyle w:val="NoSpacing"/>
        <w:jc w:val="both"/>
        <w:rPr>
          <w:rFonts w:ascii="Sagona Book" w:hAnsi="Sagona Book"/>
          <w:sz w:val="22"/>
          <w:szCs w:val="22"/>
        </w:rPr>
      </w:pPr>
      <w:r w:rsidRPr="00301C42">
        <w:rPr>
          <w:rFonts w:ascii="Sagona Book" w:hAnsi="Sagona Book"/>
          <w:sz w:val="22"/>
          <w:szCs w:val="22"/>
        </w:rPr>
        <w:t xml:space="preserve"> </w:t>
      </w:r>
    </w:p>
    <w:p w14:paraId="77A9A4C8" w14:textId="77777777" w:rsidR="00784313" w:rsidRPr="00301C42" w:rsidRDefault="00784313" w:rsidP="00301C42">
      <w:pPr>
        <w:pStyle w:val="NoSpacing"/>
        <w:jc w:val="both"/>
        <w:rPr>
          <w:rFonts w:ascii="Sagona Book" w:hAnsi="Sagona Book"/>
          <w:sz w:val="22"/>
          <w:szCs w:val="22"/>
        </w:rPr>
      </w:pPr>
      <w:r w:rsidRPr="00301C42">
        <w:rPr>
          <w:rFonts w:ascii="Sagona Book" w:hAnsi="Sagona Book"/>
          <w:sz w:val="22"/>
          <w:szCs w:val="22"/>
        </w:rPr>
        <w:t>Thank you for your consideration and time. Hope to hear from you soon.</w:t>
      </w:r>
    </w:p>
    <w:p w14:paraId="6A4135D6" w14:textId="0C1C5969" w:rsidR="00784313" w:rsidRPr="00301C42" w:rsidRDefault="00784313" w:rsidP="00301C42">
      <w:pPr>
        <w:pStyle w:val="NoSpacing"/>
        <w:jc w:val="both"/>
        <w:rPr>
          <w:rFonts w:ascii="Sagona Book" w:hAnsi="Sagona Book"/>
          <w:sz w:val="22"/>
          <w:szCs w:val="22"/>
        </w:rPr>
      </w:pPr>
      <w:r w:rsidRPr="00301C42">
        <w:rPr>
          <w:rFonts w:ascii="Sagona Book" w:hAnsi="Sagona Book"/>
          <w:sz w:val="22"/>
          <w:szCs w:val="22"/>
        </w:rPr>
        <w:t xml:space="preserve"> Sincerely,</w:t>
      </w:r>
    </w:p>
    <w:p w14:paraId="70656D41" w14:textId="162EB359" w:rsidR="00AD2D70" w:rsidRPr="00301C42" w:rsidRDefault="00784313" w:rsidP="00301C42">
      <w:pPr>
        <w:pStyle w:val="NoSpacing"/>
        <w:jc w:val="both"/>
        <w:rPr>
          <w:rFonts w:ascii="Sagona Book" w:hAnsi="Sagona Book"/>
          <w:sz w:val="22"/>
          <w:szCs w:val="22"/>
        </w:rPr>
      </w:pPr>
      <w:r w:rsidRPr="00301C42">
        <w:rPr>
          <w:rFonts w:ascii="Sagona Book" w:hAnsi="Sagona Book"/>
          <w:sz w:val="22"/>
          <w:szCs w:val="22"/>
        </w:rPr>
        <w:t>Sarita Patel.</w:t>
      </w:r>
    </w:p>
    <w:p w14:paraId="18A30B6A" w14:textId="580F54E7" w:rsidR="00AD2D70" w:rsidRPr="00301C42" w:rsidRDefault="00AD2D70" w:rsidP="00301C42">
      <w:pPr>
        <w:pStyle w:val="NoSpacing"/>
        <w:jc w:val="both"/>
        <w:rPr>
          <w:rFonts w:ascii="Sagona Book" w:hAnsi="Sagona Book"/>
          <w:sz w:val="22"/>
          <w:szCs w:val="22"/>
        </w:rPr>
      </w:pPr>
      <w:r w:rsidRPr="00301C42">
        <w:rPr>
          <w:rFonts w:ascii="Sagona Book" w:hAnsi="Sagona Book"/>
          <w:sz w:val="22"/>
          <w:szCs w:val="22"/>
        </w:rPr>
        <w:t>DePaul University | Data Science Group</w:t>
      </w:r>
    </w:p>
    <w:p w14:paraId="77838798" w14:textId="180B03F0" w:rsidR="00AD2D70" w:rsidRPr="00301C42" w:rsidRDefault="00AD2D70" w:rsidP="00301C42">
      <w:pPr>
        <w:pStyle w:val="NoSpacing"/>
        <w:jc w:val="both"/>
        <w:rPr>
          <w:rFonts w:ascii="Sagona Book" w:hAnsi="Sagona Book"/>
          <w:sz w:val="22"/>
          <w:szCs w:val="22"/>
        </w:rPr>
      </w:pPr>
      <w:r w:rsidRPr="00301C42">
        <w:rPr>
          <w:rFonts w:ascii="Sagona Book" w:hAnsi="Sagona Book"/>
          <w:sz w:val="22"/>
          <w:szCs w:val="22"/>
        </w:rPr>
        <w:t xml:space="preserve">(312) 709-6715 | </w:t>
      </w:r>
      <w:hyperlink r:id="rId6" w:history="1">
        <w:r w:rsidRPr="00301C42">
          <w:rPr>
            <w:rStyle w:val="Hyperlink"/>
            <w:rFonts w:ascii="Sagona Book" w:hAnsi="Sagona Book"/>
            <w:sz w:val="22"/>
            <w:szCs w:val="22"/>
          </w:rPr>
          <w:t>sari22patel@gmail.com</w:t>
        </w:r>
      </w:hyperlink>
    </w:p>
    <w:sectPr w:rsidR="00AD2D70" w:rsidRPr="00301C42">
      <w:headerReference w:type="even" r:id="rId7"/>
      <w:headerReference w:type="default" r:id="rId8"/>
      <w:footerReference w:type="even" r:id="rId9"/>
      <w:footerReference w:type="default" r:id="rId10"/>
      <w:headerReference w:type="first" r:id="rId11"/>
      <w:footerReference w:type="first" r:id="rId12"/>
      <w:pgSz w:w="12240" w:h="15840"/>
      <w:pgMar w:top="180" w:right="1340" w:bottom="280" w:left="13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A770BB" w14:textId="77777777" w:rsidR="004D4553" w:rsidRDefault="004D4553" w:rsidP="00BA1CA8">
      <w:r>
        <w:separator/>
      </w:r>
    </w:p>
  </w:endnote>
  <w:endnote w:type="continuationSeparator" w:id="0">
    <w:p w14:paraId="09C2BF68" w14:textId="77777777" w:rsidR="004D4553" w:rsidRDefault="004D4553" w:rsidP="00BA1C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Sagona Book">
    <w:altName w:val="Sagona Book"/>
    <w:charset w:val="00"/>
    <w:family w:val="roman"/>
    <w:pitch w:val="variable"/>
    <w:sig w:usb0="8000002F" w:usb1="0000000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162D8C" w14:textId="77777777" w:rsidR="00BA1CA8" w:rsidRDefault="00BA1C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F833CD" w14:textId="77777777" w:rsidR="00BA1CA8" w:rsidRDefault="00BA1C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40D92" w14:textId="77777777" w:rsidR="00BA1CA8" w:rsidRDefault="00BA1C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671AF5" w14:textId="77777777" w:rsidR="004D4553" w:rsidRDefault="004D4553" w:rsidP="00BA1CA8">
      <w:r>
        <w:separator/>
      </w:r>
    </w:p>
  </w:footnote>
  <w:footnote w:type="continuationSeparator" w:id="0">
    <w:p w14:paraId="35F8BB87" w14:textId="77777777" w:rsidR="004D4553" w:rsidRDefault="004D4553" w:rsidP="00BA1C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28B814" w14:textId="77777777" w:rsidR="00BA1CA8" w:rsidRDefault="00BA1C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523C12" w14:textId="77777777" w:rsidR="00BA1CA8" w:rsidRDefault="00BA1C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8A95F9" w14:textId="77777777" w:rsidR="00BA1CA8" w:rsidRDefault="00BA1CA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A0NjYyMzU0NzYwsjBX0lEKTi0uzszPAykwMqoFADRlaeEtAAAA"/>
  </w:docVars>
  <w:rsids>
    <w:rsidRoot w:val="008D12D4"/>
    <w:rsid w:val="00002030"/>
    <w:rsid w:val="0000295B"/>
    <w:rsid w:val="00002D7A"/>
    <w:rsid w:val="00003DCA"/>
    <w:rsid w:val="0000458B"/>
    <w:rsid w:val="000053E7"/>
    <w:rsid w:val="00005CAF"/>
    <w:rsid w:val="000070D2"/>
    <w:rsid w:val="00012BEB"/>
    <w:rsid w:val="00013087"/>
    <w:rsid w:val="00017311"/>
    <w:rsid w:val="00020D27"/>
    <w:rsid w:val="00024B9C"/>
    <w:rsid w:val="00024BCD"/>
    <w:rsid w:val="00026BBA"/>
    <w:rsid w:val="00026D09"/>
    <w:rsid w:val="0003368D"/>
    <w:rsid w:val="0003465A"/>
    <w:rsid w:val="00035749"/>
    <w:rsid w:val="000375CE"/>
    <w:rsid w:val="000377C6"/>
    <w:rsid w:val="00037A54"/>
    <w:rsid w:val="00037DA4"/>
    <w:rsid w:val="00037FA5"/>
    <w:rsid w:val="00041BB0"/>
    <w:rsid w:val="000445F5"/>
    <w:rsid w:val="00046B27"/>
    <w:rsid w:val="00046D44"/>
    <w:rsid w:val="00046EEB"/>
    <w:rsid w:val="00050270"/>
    <w:rsid w:val="00050C6E"/>
    <w:rsid w:val="0005166B"/>
    <w:rsid w:val="00052F56"/>
    <w:rsid w:val="00053531"/>
    <w:rsid w:val="00055073"/>
    <w:rsid w:val="0005633C"/>
    <w:rsid w:val="00062B69"/>
    <w:rsid w:val="00065137"/>
    <w:rsid w:val="00065651"/>
    <w:rsid w:val="000674DE"/>
    <w:rsid w:val="00070082"/>
    <w:rsid w:val="0007232F"/>
    <w:rsid w:val="000731F7"/>
    <w:rsid w:val="00073442"/>
    <w:rsid w:val="0008116A"/>
    <w:rsid w:val="000817FE"/>
    <w:rsid w:val="00081E2D"/>
    <w:rsid w:val="00093477"/>
    <w:rsid w:val="000942FE"/>
    <w:rsid w:val="00094780"/>
    <w:rsid w:val="000977B9"/>
    <w:rsid w:val="00097811"/>
    <w:rsid w:val="00097EDD"/>
    <w:rsid w:val="000A160A"/>
    <w:rsid w:val="000A2662"/>
    <w:rsid w:val="000A3ABD"/>
    <w:rsid w:val="000A4E72"/>
    <w:rsid w:val="000A7B39"/>
    <w:rsid w:val="000B0F8F"/>
    <w:rsid w:val="000B43D9"/>
    <w:rsid w:val="000C0D8F"/>
    <w:rsid w:val="000C1485"/>
    <w:rsid w:val="000C36C9"/>
    <w:rsid w:val="000C3AB9"/>
    <w:rsid w:val="000C57FB"/>
    <w:rsid w:val="000C6F37"/>
    <w:rsid w:val="000D2500"/>
    <w:rsid w:val="000E0F99"/>
    <w:rsid w:val="000E3040"/>
    <w:rsid w:val="000E41F7"/>
    <w:rsid w:val="000E45E3"/>
    <w:rsid w:val="000E63A1"/>
    <w:rsid w:val="000F0C0D"/>
    <w:rsid w:val="000F22D2"/>
    <w:rsid w:val="001008F4"/>
    <w:rsid w:val="001045AE"/>
    <w:rsid w:val="0011517A"/>
    <w:rsid w:val="001155A8"/>
    <w:rsid w:val="001223D2"/>
    <w:rsid w:val="00125216"/>
    <w:rsid w:val="001279A7"/>
    <w:rsid w:val="0013289E"/>
    <w:rsid w:val="0013737E"/>
    <w:rsid w:val="00140471"/>
    <w:rsid w:val="00143A68"/>
    <w:rsid w:val="00145A1E"/>
    <w:rsid w:val="00146A41"/>
    <w:rsid w:val="00146EE1"/>
    <w:rsid w:val="00152DCC"/>
    <w:rsid w:val="00155536"/>
    <w:rsid w:val="00161046"/>
    <w:rsid w:val="00165A6B"/>
    <w:rsid w:val="001665E3"/>
    <w:rsid w:val="00175CFE"/>
    <w:rsid w:val="001769CD"/>
    <w:rsid w:val="0018046F"/>
    <w:rsid w:val="00184BD8"/>
    <w:rsid w:val="001868E8"/>
    <w:rsid w:val="00190A69"/>
    <w:rsid w:val="00191AEB"/>
    <w:rsid w:val="00194858"/>
    <w:rsid w:val="00197DFB"/>
    <w:rsid w:val="001A0899"/>
    <w:rsid w:val="001A0C9C"/>
    <w:rsid w:val="001B0618"/>
    <w:rsid w:val="001B6988"/>
    <w:rsid w:val="001B7F02"/>
    <w:rsid w:val="001C1714"/>
    <w:rsid w:val="001C2204"/>
    <w:rsid w:val="001C55A4"/>
    <w:rsid w:val="001C6837"/>
    <w:rsid w:val="001D1D6E"/>
    <w:rsid w:val="001D508B"/>
    <w:rsid w:val="001E1692"/>
    <w:rsid w:val="001E1D6D"/>
    <w:rsid w:val="001E2C00"/>
    <w:rsid w:val="001E4972"/>
    <w:rsid w:val="001E4E2D"/>
    <w:rsid w:val="001E5050"/>
    <w:rsid w:val="001E599B"/>
    <w:rsid w:val="001F31A2"/>
    <w:rsid w:val="001F322A"/>
    <w:rsid w:val="001F4BAA"/>
    <w:rsid w:val="001F4E54"/>
    <w:rsid w:val="001F5BC2"/>
    <w:rsid w:val="001F67BE"/>
    <w:rsid w:val="001F6F91"/>
    <w:rsid w:val="00200127"/>
    <w:rsid w:val="00200E7F"/>
    <w:rsid w:val="00205529"/>
    <w:rsid w:val="00206584"/>
    <w:rsid w:val="00206D27"/>
    <w:rsid w:val="00207DFB"/>
    <w:rsid w:val="00211DDB"/>
    <w:rsid w:val="00215414"/>
    <w:rsid w:val="00220E2C"/>
    <w:rsid w:val="00223D5D"/>
    <w:rsid w:val="002253A7"/>
    <w:rsid w:val="00227710"/>
    <w:rsid w:val="00227D41"/>
    <w:rsid w:val="00232CA8"/>
    <w:rsid w:val="002341FE"/>
    <w:rsid w:val="002448E7"/>
    <w:rsid w:val="002459AD"/>
    <w:rsid w:val="002515D2"/>
    <w:rsid w:val="00253527"/>
    <w:rsid w:val="00256EE8"/>
    <w:rsid w:val="00261197"/>
    <w:rsid w:val="00265320"/>
    <w:rsid w:val="002706C4"/>
    <w:rsid w:val="00270E57"/>
    <w:rsid w:val="00272AC6"/>
    <w:rsid w:val="0027376E"/>
    <w:rsid w:val="00277163"/>
    <w:rsid w:val="00277285"/>
    <w:rsid w:val="00277AF9"/>
    <w:rsid w:val="00287827"/>
    <w:rsid w:val="00294385"/>
    <w:rsid w:val="002A048D"/>
    <w:rsid w:val="002A0831"/>
    <w:rsid w:val="002A45F8"/>
    <w:rsid w:val="002A5DD1"/>
    <w:rsid w:val="002A61A0"/>
    <w:rsid w:val="002B2CD0"/>
    <w:rsid w:val="002B50C7"/>
    <w:rsid w:val="002B676B"/>
    <w:rsid w:val="002C012D"/>
    <w:rsid w:val="002C1B30"/>
    <w:rsid w:val="002C2886"/>
    <w:rsid w:val="002C515C"/>
    <w:rsid w:val="002C6CE0"/>
    <w:rsid w:val="002D2C53"/>
    <w:rsid w:val="002D4CC8"/>
    <w:rsid w:val="002D6382"/>
    <w:rsid w:val="002E035E"/>
    <w:rsid w:val="002E198F"/>
    <w:rsid w:val="002E2D12"/>
    <w:rsid w:val="002E42B8"/>
    <w:rsid w:val="002E42E6"/>
    <w:rsid w:val="002F0C7D"/>
    <w:rsid w:val="00300003"/>
    <w:rsid w:val="00300257"/>
    <w:rsid w:val="00301C42"/>
    <w:rsid w:val="00304343"/>
    <w:rsid w:val="003054D6"/>
    <w:rsid w:val="00310497"/>
    <w:rsid w:val="00313F3E"/>
    <w:rsid w:val="0031616D"/>
    <w:rsid w:val="00320CDA"/>
    <w:rsid w:val="0032287C"/>
    <w:rsid w:val="00323C81"/>
    <w:rsid w:val="003266AC"/>
    <w:rsid w:val="0032684C"/>
    <w:rsid w:val="00327CC7"/>
    <w:rsid w:val="003302FE"/>
    <w:rsid w:val="003324F4"/>
    <w:rsid w:val="003338F5"/>
    <w:rsid w:val="00333F44"/>
    <w:rsid w:val="00335703"/>
    <w:rsid w:val="0034024C"/>
    <w:rsid w:val="00345A6E"/>
    <w:rsid w:val="003526B2"/>
    <w:rsid w:val="0035376E"/>
    <w:rsid w:val="00356E77"/>
    <w:rsid w:val="00357A6C"/>
    <w:rsid w:val="0036494B"/>
    <w:rsid w:val="00365B28"/>
    <w:rsid w:val="00367AA5"/>
    <w:rsid w:val="00372A91"/>
    <w:rsid w:val="003761E6"/>
    <w:rsid w:val="00376490"/>
    <w:rsid w:val="00376B70"/>
    <w:rsid w:val="00377083"/>
    <w:rsid w:val="00377A11"/>
    <w:rsid w:val="003836E6"/>
    <w:rsid w:val="00384913"/>
    <w:rsid w:val="003856C5"/>
    <w:rsid w:val="0038620C"/>
    <w:rsid w:val="00392069"/>
    <w:rsid w:val="003929BB"/>
    <w:rsid w:val="00395D92"/>
    <w:rsid w:val="003A4A9E"/>
    <w:rsid w:val="003A55D5"/>
    <w:rsid w:val="003A7397"/>
    <w:rsid w:val="003B12CD"/>
    <w:rsid w:val="003B166F"/>
    <w:rsid w:val="003B34D8"/>
    <w:rsid w:val="003B50FC"/>
    <w:rsid w:val="003B557B"/>
    <w:rsid w:val="003B6010"/>
    <w:rsid w:val="003B6C0D"/>
    <w:rsid w:val="003B73D7"/>
    <w:rsid w:val="003B7EEB"/>
    <w:rsid w:val="003C26DB"/>
    <w:rsid w:val="003C277C"/>
    <w:rsid w:val="003C29FF"/>
    <w:rsid w:val="003C2A4F"/>
    <w:rsid w:val="003C3289"/>
    <w:rsid w:val="003C36A3"/>
    <w:rsid w:val="003C48AD"/>
    <w:rsid w:val="003C5441"/>
    <w:rsid w:val="003C61B6"/>
    <w:rsid w:val="003D79B4"/>
    <w:rsid w:val="003E459E"/>
    <w:rsid w:val="003E5D0D"/>
    <w:rsid w:val="003E6E22"/>
    <w:rsid w:val="003F5443"/>
    <w:rsid w:val="00404B1A"/>
    <w:rsid w:val="00406C0F"/>
    <w:rsid w:val="00411805"/>
    <w:rsid w:val="00411C49"/>
    <w:rsid w:val="00412122"/>
    <w:rsid w:val="00414B36"/>
    <w:rsid w:val="00421C3F"/>
    <w:rsid w:val="00422BC3"/>
    <w:rsid w:val="00423BA6"/>
    <w:rsid w:val="004302C2"/>
    <w:rsid w:val="00431C47"/>
    <w:rsid w:val="00432536"/>
    <w:rsid w:val="00432F0D"/>
    <w:rsid w:val="00435643"/>
    <w:rsid w:val="00436462"/>
    <w:rsid w:val="0044200E"/>
    <w:rsid w:val="004443B9"/>
    <w:rsid w:val="00447BB3"/>
    <w:rsid w:val="004605A4"/>
    <w:rsid w:val="0046075E"/>
    <w:rsid w:val="0046340A"/>
    <w:rsid w:val="00471845"/>
    <w:rsid w:val="00475E9E"/>
    <w:rsid w:val="004776BC"/>
    <w:rsid w:val="004779B8"/>
    <w:rsid w:val="004811B1"/>
    <w:rsid w:val="004826A5"/>
    <w:rsid w:val="00482946"/>
    <w:rsid w:val="00482BF4"/>
    <w:rsid w:val="00485CA6"/>
    <w:rsid w:val="004904A4"/>
    <w:rsid w:val="00493AAE"/>
    <w:rsid w:val="0049525F"/>
    <w:rsid w:val="00497300"/>
    <w:rsid w:val="004A0BCE"/>
    <w:rsid w:val="004A35A5"/>
    <w:rsid w:val="004A4DF0"/>
    <w:rsid w:val="004A76CC"/>
    <w:rsid w:val="004B09C0"/>
    <w:rsid w:val="004B0E95"/>
    <w:rsid w:val="004B23C9"/>
    <w:rsid w:val="004B29B9"/>
    <w:rsid w:val="004B2A1F"/>
    <w:rsid w:val="004B2F21"/>
    <w:rsid w:val="004B38BE"/>
    <w:rsid w:val="004B57A9"/>
    <w:rsid w:val="004C03E7"/>
    <w:rsid w:val="004C0B02"/>
    <w:rsid w:val="004D01CF"/>
    <w:rsid w:val="004D162B"/>
    <w:rsid w:val="004D1B62"/>
    <w:rsid w:val="004D4553"/>
    <w:rsid w:val="004E4C01"/>
    <w:rsid w:val="004E52BB"/>
    <w:rsid w:val="004E7582"/>
    <w:rsid w:val="004E7CBD"/>
    <w:rsid w:val="004F11BA"/>
    <w:rsid w:val="004F1E96"/>
    <w:rsid w:val="005010A2"/>
    <w:rsid w:val="00506C6A"/>
    <w:rsid w:val="00507FFB"/>
    <w:rsid w:val="00517434"/>
    <w:rsid w:val="005204EE"/>
    <w:rsid w:val="00520958"/>
    <w:rsid w:val="005239A1"/>
    <w:rsid w:val="00523CC3"/>
    <w:rsid w:val="00525440"/>
    <w:rsid w:val="00526A6A"/>
    <w:rsid w:val="00526AA9"/>
    <w:rsid w:val="00530921"/>
    <w:rsid w:val="005318D6"/>
    <w:rsid w:val="00532B20"/>
    <w:rsid w:val="00533BF0"/>
    <w:rsid w:val="00534705"/>
    <w:rsid w:val="005367B9"/>
    <w:rsid w:val="00540800"/>
    <w:rsid w:val="005417CC"/>
    <w:rsid w:val="00546392"/>
    <w:rsid w:val="0055287D"/>
    <w:rsid w:val="00552C2D"/>
    <w:rsid w:val="005534FA"/>
    <w:rsid w:val="005540CE"/>
    <w:rsid w:val="00555716"/>
    <w:rsid w:val="0056155A"/>
    <w:rsid w:val="005631EC"/>
    <w:rsid w:val="005631F0"/>
    <w:rsid w:val="005658FB"/>
    <w:rsid w:val="00566A46"/>
    <w:rsid w:val="005676C8"/>
    <w:rsid w:val="005713C5"/>
    <w:rsid w:val="005754C5"/>
    <w:rsid w:val="0058045B"/>
    <w:rsid w:val="00580AC9"/>
    <w:rsid w:val="00581C91"/>
    <w:rsid w:val="0058317D"/>
    <w:rsid w:val="00590B17"/>
    <w:rsid w:val="005926A4"/>
    <w:rsid w:val="00595876"/>
    <w:rsid w:val="005A0F4E"/>
    <w:rsid w:val="005A2398"/>
    <w:rsid w:val="005A2B56"/>
    <w:rsid w:val="005A3349"/>
    <w:rsid w:val="005A357B"/>
    <w:rsid w:val="005A60E5"/>
    <w:rsid w:val="005B64A3"/>
    <w:rsid w:val="005B71A9"/>
    <w:rsid w:val="005C17C2"/>
    <w:rsid w:val="005C2C4A"/>
    <w:rsid w:val="005D046C"/>
    <w:rsid w:val="005D40D2"/>
    <w:rsid w:val="005D4C05"/>
    <w:rsid w:val="005D7E8D"/>
    <w:rsid w:val="005E16EE"/>
    <w:rsid w:val="005E1CFD"/>
    <w:rsid w:val="005E5173"/>
    <w:rsid w:val="005F0F1C"/>
    <w:rsid w:val="005F335C"/>
    <w:rsid w:val="00604C3F"/>
    <w:rsid w:val="00610A03"/>
    <w:rsid w:val="00611915"/>
    <w:rsid w:val="00611D21"/>
    <w:rsid w:val="0061418A"/>
    <w:rsid w:val="006148A3"/>
    <w:rsid w:val="00617CFB"/>
    <w:rsid w:val="0062004D"/>
    <w:rsid w:val="0062067C"/>
    <w:rsid w:val="00622CD2"/>
    <w:rsid w:val="006234FA"/>
    <w:rsid w:val="00624278"/>
    <w:rsid w:val="00624E57"/>
    <w:rsid w:val="006263E0"/>
    <w:rsid w:val="00627479"/>
    <w:rsid w:val="00631B86"/>
    <w:rsid w:val="0063518D"/>
    <w:rsid w:val="006403F1"/>
    <w:rsid w:val="0064154B"/>
    <w:rsid w:val="00646533"/>
    <w:rsid w:val="0064721A"/>
    <w:rsid w:val="006500E5"/>
    <w:rsid w:val="006510F6"/>
    <w:rsid w:val="00654DD7"/>
    <w:rsid w:val="0065685F"/>
    <w:rsid w:val="00656A86"/>
    <w:rsid w:val="006609DD"/>
    <w:rsid w:val="0066214F"/>
    <w:rsid w:val="00665135"/>
    <w:rsid w:val="0066643E"/>
    <w:rsid w:val="0066746C"/>
    <w:rsid w:val="00667498"/>
    <w:rsid w:val="006674C0"/>
    <w:rsid w:val="006710E1"/>
    <w:rsid w:val="00671763"/>
    <w:rsid w:val="00671893"/>
    <w:rsid w:val="00674B4F"/>
    <w:rsid w:val="006765F3"/>
    <w:rsid w:val="006772E0"/>
    <w:rsid w:val="006810B4"/>
    <w:rsid w:val="00681ED6"/>
    <w:rsid w:val="00683024"/>
    <w:rsid w:val="00683566"/>
    <w:rsid w:val="006845F7"/>
    <w:rsid w:val="00692489"/>
    <w:rsid w:val="00697DE2"/>
    <w:rsid w:val="006A32F9"/>
    <w:rsid w:val="006A4B1F"/>
    <w:rsid w:val="006A4DCE"/>
    <w:rsid w:val="006A5E20"/>
    <w:rsid w:val="006A634B"/>
    <w:rsid w:val="006B1474"/>
    <w:rsid w:val="006B5B3D"/>
    <w:rsid w:val="006B67B9"/>
    <w:rsid w:val="006C228F"/>
    <w:rsid w:val="006C307B"/>
    <w:rsid w:val="006C77B4"/>
    <w:rsid w:val="006C7E05"/>
    <w:rsid w:val="006D1957"/>
    <w:rsid w:val="006D2785"/>
    <w:rsid w:val="006D37A4"/>
    <w:rsid w:val="006D3F1D"/>
    <w:rsid w:val="006D61DF"/>
    <w:rsid w:val="006E213B"/>
    <w:rsid w:val="006E222B"/>
    <w:rsid w:val="006E5D95"/>
    <w:rsid w:val="006F13EB"/>
    <w:rsid w:val="006F5F8B"/>
    <w:rsid w:val="00700E8A"/>
    <w:rsid w:val="007029C6"/>
    <w:rsid w:val="00702EA4"/>
    <w:rsid w:val="007036E3"/>
    <w:rsid w:val="0070721B"/>
    <w:rsid w:val="007102BD"/>
    <w:rsid w:val="00717766"/>
    <w:rsid w:val="007215A2"/>
    <w:rsid w:val="007228BA"/>
    <w:rsid w:val="00730419"/>
    <w:rsid w:val="00730898"/>
    <w:rsid w:val="00730A1C"/>
    <w:rsid w:val="00730E8D"/>
    <w:rsid w:val="007327C1"/>
    <w:rsid w:val="00733232"/>
    <w:rsid w:val="007363D7"/>
    <w:rsid w:val="00743412"/>
    <w:rsid w:val="00743E38"/>
    <w:rsid w:val="007501A3"/>
    <w:rsid w:val="00753D68"/>
    <w:rsid w:val="0075583E"/>
    <w:rsid w:val="007558FC"/>
    <w:rsid w:val="00755EE2"/>
    <w:rsid w:val="007565E3"/>
    <w:rsid w:val="0075672E"/>
    <w:rsid w:val="0075773C"/>
    <w:rsid w:val="00760E4C"/>
    <w:rsid w:val="00761EFA"/>
    <w:rsid w:val="007665FC"/>
    <w:rsid w:val="00766AB5"/>
    <w:rsid w:val="00770DFC"/>
    <w:rsid w:val="007733BB"/>
    <w:rsid w:val="007770B4"/>
    <w:rsid w:val="007771CD"/>
    <w:rsid w:val="00784313"/>
    <w:rsid w:val="00785947"/>
    <w:rsid w:val="007912D9"/>
    <w:rsid w:val="00791FB8"/>
    <w:rsid w:val="0079247A"/>
    <w:rsid w:val="00792D57"/>
    <w:rsid w:val="00792D83"/>
    <w:rsid w:val="007964EF"/>
    <w:rsid w:val="007A486D"/>
    <w:rsid w:val="007A50EC"/>
    <w:rsid w:val="007B1F03"/>
    <w:rsid w:val="007B4540"/>
    <w:rsid w:val="007B45C6"/>
    <w:rsid w:val="007C0E09"/>
    <w:rsid w:val="007C1171"/>
    <w:rsid w:val="007C2A12"/>
    <w:rsid w:val="007C37C3"/>
    <w:rsid w:val="007C4544"/>
    <w:rsid w:val="007C5E46"/>
    <w:rsid w:val="007C6CCE"/>
    <w:rsid w:val="007D284D"/>
    <w:rsid w:val="007D5481"/>
    <w:rsid w:val="007D6FD5"/>
    <w:rsid w:val="007D7670"/>
    <w:rsid w:val="007E3429"/>
    <w:rsid w:val="007E69B7"/>
    <w:rsid w:val="007F0029"/>
    <w:rsid w:val="007F2345"/>
    <w:rsid w:val="007F52BC"/>
    <w:rsid w:val="007F7714"/>
    <w:rsid w:val="007F7B58"/>
    <w:rsid w:val="008035F7"/>
    <w:rsid w:val="00803E7F"/>
    <w:rsid w:val="008043B6"/>
    <w:rsid w:val="00804A5F"/>
    <w:rsid w:val="008053A8"/>
    <w:rsid w:val="00806BDF"/>
    <w:rsid w:val="00812CD5"/>
    <w:rsid w:val="0081735E"/>
    <w:rsid w:val="00825C1E"/>
    <w:rsid w:val="00826BCA"/>
    <w:rsid w:val="00827FB3"/>
    <w:rsid w:val="00834536"/>
    <w:rsid w:val="00834D52"/>
    <w:rsid w:val="008353C1"/>
    <w:rsid w:val="00835990"/>
    <w:rsid w:val="00836418"/>
    <w:rsid w:val="008364A3"/>
    <w:rsid w:val="00837EE0"/>
    <w:rsid w:val="00840A85"/>
    <w:rsid w:val="00841E93"/>
    <w:rsid w:val="008429C0"/>
    <w:rsid w:val="00842A93"/>
    <w:rsid w:val="00844C49"/>
    <w:rsid w:val="00845050"/>
    <w:rsid w:val="00847828"/>
    <w:rsid w:val="0084795C"/>
    <w:rsid w:val="00850B62"/>
    <w:rsid w:val="00852C93"/>
    <w:rsid w:val="008552DB"/>
    <w:rsid w:val="00855A6F"/>
    <w:rsid w:val="00860363"/>
    <w:rsid w:val="008620B8"/>
    <w:rsid w:val="00862BE1"/>
    <w:rsid w:val="00866072"/>
    <w:rsid w:val="00873BD7"/>
    <w:rsid w:val="00874A7C"/>
    <w:rsid w:val="00880D87"/>
    <w:rsid w:val="00881E69"/>
    <w:rsid w:val="00882843"/>
    <w:rsid w:val="00882DED"/>
    <w:rsid w:val="00883C66"/>
    <w:rsid w:val="008859FE"/>
    <w:rsid w:val="00886850"/>
    <w:rsid w:val="00890BE7"/>
    <w:rsid w:val="00897BAE"/>
    <w:rsid w:val="008A550C"/>
    <w:rsid w:val="008B0CA5"/>
    <w:rsid w:val="008B387F"/>
    <w:rsid w:val="008B5A91"/>
    <w:rsid w:val="008C0E7E"/>
    <w:rsid w:val="008C3826"/>
    <w:rsid w:val="008C490C"/>
    <w:rsid w:val="008C613F"/>
    <w:rsid w:val="008D12D4"/>
    <w:rsid w:val="008D4432"/>
    <w:rsid w:val="008D7F62"/>
    <w:rsid w:val="008E1528"/>
    <w:rsid w:val="008E5AE8"/>
    <w:rsid w:val="008E784E"/>
    <w:rsid w:val="008F5BE7"/>
    <w:rsid w:val="009063A2"/>
    <w:rsid w:val="00914438"/>
    <w:rsid w:val="009148A1"/>
    <w:rsid w:val="009263C9"/>
    <w:rsid w:val="0092762C"/>
    <w:rsid w:val="009306C4"/>
    <w:rsid w:val="00933968"/>
    <w:rsid w:val="0093542A"/>
    <w:rsid w:val="009355C0"/>
    <w:rsid w:val="00936641"/>
    <w:rsid w:val="00941B10"/>
    <w:rsid w:val="009504A8"/>
    <w:rsid w:val="009506E6"/>
    <w:rsid w:val="00954F53"/>
    <w:rsid w:val="00955E2F"/>
    <w:rsid w:val="00960032"/>
    <w:rsid w:val="0096238D"/>
    <w:rsid w:val="0096497B"/>
    <w:rsid w:val="00964C4E"/>
    <w:rsid w:val="009659D9"/>
    <w:rsid w:val="00967B6A"/>
    <w:rsid w:val="009707A2"/>
    <w:rsid w:val="00973F1F"/>
    <w:rsid w:val="009777B7"/>
    <w:rsid w:val="00977CC7"/>
    <w:rsid w:val="00981A8F"/>
    <w:rsid w:val="00984946"/>
    <w:rsid w:val="00992384"/>
    <w:rsid w:val="00992916"/>
    <w:rsid w:val="009A3F53"/>
    <w:rsid w:val="009A7133"/>
    <w:rsid w:val="009B153F"/>
    <w:rsid w:val="009B36EC"/>
    <w:rsid w:val="009B5100"/>
    <w:rsid w:val="009B5E4C"/>
    <w:rsid w:val="009C2EEA"/>
    <w:rsid w:val="009C50FC"/>
    <w:rsid w:val="009C766C"/>
    <w:rsid w:val="009D0C3A"/>
    <w:rsid w:val="009D0F2A"/>
    <w:rsid w:val="009D1EF1"/>
    <w:rsid w:val="009D377C"/>
    <w:rsid w:val="009D75B1"/>
    <w:rsid w:val="009D7759"/>
    <w:rsid w:val="009D7F84"/>
    <w:rsid w:val="009E0B25"/>
    <w:rsid w:val="009E1B57"/>
    <w:rsid w:val="009E2116"/>
    <w:rsid w:val="009E2937"/>
    <w:rsid w:val="009E552A"/>
    <w:rsid w:val="009F248A"/>
    <w:rsid w:val="009F65BB"/>
    <w:rsid w:val="009F7095"/>
    <w:rsid w:val="009F7A60"/>
    <w:rsid w:val="00A00117"/>
    <w:rsid w:val="00A0454F"/>
    <w:rsid w:val="00A05AB1"/>
    <w:rsid w:val="00A068F2"/>
    <w:rsid w:val="00A06C52"/>
    <w:rsid w:val="00A070D6"/>
    <w:rsid w:val="00A10619"/>
    <w:rsid w:val="00A111A8"/>
    <w:rsid w:val="00A16B90"/>
    <w:rsid w:val="00A17BB2"/>
    <w:rsid w:val="00A20DDF"/>
    <w:rsid w:val="00A22DD4"/>
    <w:rsid w:val="00A22FCB"/>
    <w:rsid w:val="00A23F3E"/>
    <w:rsid w:val="00A256B7"/>
    <w:rsid w:val="00A27803"/>
    <w:rsid w:val="00A32FD6"/>
    <w:rsid w:val="00A3350E"/>
    <w:rsid w:val="00A36F2E"/>
    <w:rsid w:val="00A41E77"/>
    <w:rsid w:val="00A42A11"/>
    <w:rsid w:val="00A42EA1"/>
    <w:rsid w:val="00A44E65"/>
    <w:rsid w:val="00A55BD4"/>
    <w:rsid w:val="00A640BF"/>
    <w:rsid w:val="00A655A1"/>
    <w:rsid w:val="00A65682"/>
    <w:rsid w:val="00A669EE"/>
    <w:rsid w:val="00A67A2B"/>
    <w:rsid w:val="00A7699D"/>
    <w:rsid w:val="00A808F7"/>
    <w:rsid w:val="00A81540"/>
    <w:rsid w:val="00A835A4"/>
    <w:rsid w:val="00A84C17"/>
    <w:rsid w:val="00A863E6"/>
    <w:rsid w:val="00A87F87"/>
    <w:rsid w:val="00AA0B7D"/>
    <w:rsid w:val="00AA15AD"/>
    <w:rsid w:val="00AA3ED0"/>
    <w:rsid w:val="00AA3F2B"/>
    <w:rsid w:val="00AB00B4"/>
    <w:rsid w:val="00AB01BF"/>
    <w:rsid w:val="00AB10D8"/>
    <w:rsid w:val="00AB1685"/>
    <w:rsid w:val="00AB4518"/>
    <w:rsid w:val="00AB50CF"/>
    <w:rsid w:val="00AB59A8"/>
    <w:rsid w:val="00AB617D"/>
    <w:rsid w:val="00AC089A"/>
    <w:rsid w:val="00AC12DB"/>
    <w:rsid w:val="00AC4096"/>
    <w:rsid w:val="00AD00C3"/>
    <w:rsid w:val="00AD0C4D"/>
    <w:rsid w:val="00AD277C"/>
    <w:rsid w:val="00AD2D70"/>
    <w:rsid w:val="00AE2449"/>
    <w:rsid w:val="00AE5543"/>
    <w:rsid w:val="00AE55EC"/>
    <w:rsid w:val="00AF085E"/>
    <w:rsid w:val="00AF5F53"/>
    <w:rsid w:val="00AF625B"/>
    <w:rsid w:val="00AF7814"/>
    <w:rsid w:val="00B04A63"/>
    <w:rsid w:val="00B05D20"/>
    <w:rsid w:val="00B07F20"/>
    <w:rsid w:val="00B121F9"/>
    <w:rsid w:val="00B12BC8"/>
    <w:rsid w:val="00B25052"/>
    <w:rsid w:val="00B34592"/>
    <w:rsid w:val="00B34DD4"/>
    <w:rsid w:val="00B36C19"/>
    <w:rsid w:val="00B400C6"/>
    <w:rsid w:val="00B4193B"/>
    <w:rsid w:val="00B426B5"/>
    <w:rsid w:val="00B43BA0"/>
    <w:rsid w:val="00B4704E"/>
    <w:rsid w:val="00B476F6"/>
    <w:rsid w:val="00B479F3"/>
    <w:rsid w:val="00B5229C"/>
    <w:rsid w:val="00B540A8"/>
    <w:rsid w:val="00B54B6D"/>
    <w:rsid w:val="00B56667"/>
    <w:rsid w:val="00B56E17"/>
    <w:rsid w:val="00B56FD6"/>
    <w:rsid w:val="00B624FA"/>
    <w:rsid w:val="00B627BD"/>
    <w:rsid w:val="00B63D80"/>
    <w:rsid w:val="00B66BE8"/>
    <w:rsid w:val="00B66D31"/>
    <w:rsid w:val="00B719A0"/>
    <w:rsid w:val="00B72CB0"/>
    <w:rsid w:val="00B72DC5"/>
    <w:rsid w:val="00B80224"/>
    <w:rsid w:val="00B812EA"/>
    <w:rsid w:val="00B84868"/>
    <w:rsid w:val="00B872AD"/>
    <w:rsid w:val="00B91E0C"/>
    <w:rsid w:val="00B954EE"/>
    <w:rsid w:val="00B96685"/>
    <w:rsid w:val="00B97354"/>
    <w:rsid w:val="00BA01EB"/>
    <w:rsid w:val="00BA03E4"/>
    <w:rsid w:val="00BA1CA8"/>
    <w:rsid w:val="00BA2D36"/>
    <w:rsid w:val="00BA39ED"/>
    <w:rsid w:val="00BA44F2"/>
    <w:rsid w:val="00BA5FBE"/>
    <w:rsid w:val="00BA6D37"/>
    <w:rsid w:val="00BA73F1"/>
    <w:rsid w:val="00BB0134"/>
    <w:rsid w:val="00BB0B31"/>
    <w:rsid w:val="00BB17DA"/>
    <w:rsid w:val="00BB2A5E"/>
    <w:rsid w:val="00BB618D"/>
    <w:rsid w:val="00BC0360"/>
    <w:rsid w:val="00BC215D"/>
    <w:rsid w:val="00BC5B20"/>
    <w:rsid w:val="00BC5E7A"/>
    <w:rsid w:val="00BC74DC"/>
    <w:rsid w:val="00BC760C"/>
    <w:rsid w:val="00BD535E"/>
    <w:rsid w:val="00BD661D"/>
    <w:rsid w:val="00BE4547"/>
    <w:rsid w:val="00BE5617"/>
    <w:rsid w:val="00BE64C9"/>
    <w:rsid w:val="00BF26B4"/>
    <w:rsid w:val="00BF2E8F"/>
    <w:rsid w:val="00BF499C"/>
    <w:rsid w:val="00BF54ED"/>
    <w:rsid w:val="00BF6269"/>
    <w:rsid w:val="00BF6EA8"/>
    <w:rsid w:val="00C00AEA"/>
    <w:rsid w:val="00C01786"/>
    <w:rsid w:val="00C05D66"/>
    <w:rsid w:val="00C07DED"/>
    <w:rsid w:val="00C07F0E"/>
    <w:rsid w:val="00C11D92"/>
    <w:rsid w:val="00C14792"/>
    <w:rsid w:val="00C158B6"/>
    <w:rsid w:val="00C238C3"/>
    <w:rsid w:val="00C24388"/>
    <w:rsid w:val="00C26279"/>
    <w:rsid w:val="00C2639B"/>
    <w:rsid w:val="00C30CC4"/>
    <w:rsid w:val="00C377E6"/>
    <w:rsid w:val="00C43684"/>
    <w:rsid w:val="00C44E2D"/>
    <w:rsid w:val="00C50BE7"/>
    <w:rsid w:val="00C52E2B"/>
    <w:rsid w:val="00C5305B"/>
    <w:rsid w:val="00C576CC"/>
    <w:rsid w:val="00C61009"/>
    <w:rsid w:val="00C621EF"/>
    <w:rsid w:val="00C6436B"/>
    <w:rsid w:val="00C66954"/>
    <w:rsid w:val="00C704A7"/>
    <w:rsid w:val="00C72A3D"/>
    <w:rsid w:val="00C740F7"/>
    <w:rsid w:val="00C76241"/>
    <w:rsid w:val="00C776EF"/>
    <w:rsid w:val="00C8313E"/>
    <w:rsid w:val="00C90F49"/>
    <w:rsid w:val="00C92C9E"/>
    <w:rsid w:val="00C940D6"/>
    <w:rsid w:val="00C9546B"/>
    <w:rsid w:val="00CA4427"/>
    <w:rsid w:val="00CA5CC7"/>
    <w:rsid w:val="00CA7F4D"/>
    <w:rsid w:val="00CB2053"/>
    <w:rsid w:val="00CB312A"/>
    <w:rsid w:val="00CB31C9"/>
    <w:rsid w:val="00CB327D"/>
    <w:rsid w:val="00CB6924"/>
    <w:rsid w:val="00CB7B47"/>
    <w:rsid w:val="00CC0529"/>
    <w:rsid w:val="00CC4850"/>
    <w:rsid w:val="00CC5106"/>
    <w:rsid w:val="00CC61C3"/>
    <w:rsid w:val="00CD0DA4"/>
    <w:rsid w:val="00CD26AD"/>
    <w:rsid w:val="00CD4003"/>
    <w:rsid w:val="00CD58ED"/>
    <w:rsid w:val="00CD639E"/>
    <w:rsid w:val="00CE2B2C"/>
    <w:rsid w:val="00CE2F8C"/>
    <w:rsid w:val="00CE4711"/>
    <w:rsid w:val="00CE5355"/>
    <w:rsid w:val="00CE5DCC"/>
    <w:rsid w:val="00CE5F33"/>
    <w:rsid w:val="00CE7163"/>
    <w:rsid w:val="00CE7983"/>
    <w:rsid w:val="00CE7DF1"/>
    <w:rsid w:val="00CF099A"/>
    <w:rsid w:val="00CF1622"/>
    <w:rsid w:val="00CF1CC9"/>
    <w:rsid w:val="00CF22E3"/>
    <w:rsid w:val="00D0274E"/>
    <w:rsid w:val="00D039DE"/>
    <w:rsid w:val="00D06EB7"/>
    <w:rsid w:val="00D10BA9"/>
    <w:rsid w:val="00D12818"/>
    <w:rsid w:val="00D167FA"/>
    <w:rsid w:val="00D1756F"/>
    <w:rsid w:val="00D1789F"/>
    <w:rsid w:val="00D21030"/>
    <w:rsid w:val="00D21A26"/>
    <w:rsid w:val="00D32F64"/>
    <w:rsid w:val="00D34E2A"/>
    <w:rsid w:val="00D465C9"/>
    <w:rsid w:val="00D47960"/>
    <w:rsid w:val="00D5155A"/>
    <w:rsid w:val="00D61966"/>
    <w:rsid w:val="00D64E2C"/>
    <w:rsid w:val="00D65271"/>
    <w:rsid w:val="00D659A0"/>
    <w:rsid w:val="00D70E4A"/>
    <w:rsid w:val="00D75184"/>
    <w:rsid w:val="00D805B7"/>
    <w:rsid w:val="00D864C9"/>
    <w:rsid w:val="00D90D1D"/>
    <w:rsid w:val="00D9325A"/>
    <w:rsid w:val="00D93419"/>
    <w:rsid w:val="00D950A3"/>
    <w:rsid w:val="00DA0597"/>
    <w:rsid w:val="00DA5A4A"/>
    <w:rsid w:val="00DA7D71"/>
    <w:rsid w:val="00DB0106"/>
    <w:rsid w:val="00DB0747"/>
    <w:rsid w:val="00DB7863"/>
    <w:rsid w:val="00DC5B35"/>
    <w:rsid w:val="00DD11B3"/>
    <w:rsid w:val="00DD1D80"/>
    <w:rsid w:val="00DD1ED3"/>
    <w:rsid w:val="00DD7F63"/>
    <w:rsid w:val="00DE15B1"/>
    <w:rsid w:val="00DE6F9E"/>
    <w:rsid w:val="00DE7064"/>
    <w:rsid w:val="00DF4AE4"/>
    <w:rsid w:val="00DF51BB"/>
    <w:rsid w:val="00DF7654"/>
    <w:rsid w:val="00E029E4"/>
    <w:rsid w:val="00E03D16"/>
    <w:rsid w:val="00E03F75"/>
    <w:rsid w:val="00E048C6"/>
    <w:rsid w:val="00E0696B"/>
    <w:rsid w:val="00E07414"/>
    <w:rsid w:val="00E07F7D"/>
    <w:rsid w:val="00E07FB7"/>
    <w:rsid w:val="00E17283"/>
    <w:rsid w:val="00E17710"/>
    <w:rsid w:val="00E220A0"/>
    <w:rsid w:val="00E244B0"/>
    <w:rsid w:val="00E264A8"/>
    <w:rsid w:val="00E300F7"/>
    <w:rsid w:val="00E312E7"/>
    <w:rsid w:val="00E3131A"/>
    <w:rsid w:val="00E320B4"/>
    <w:rsid w:val="00E35119"/>
    <w:rsid w:val="00E376BF"/>
    <w:rsid w:val="00E40ECD"/>
    <w:rsid w:val="00E4132A"/>
    <w:rsid w:val="00E43581"/>
    <w:rsid w:val="00E44146"/>
    <w:rsid w:val="00E46CC3"/>
    <w:rsid w:val="00E47440"/>
    <w:rsid w:val="00E479BC"/>
    <w:rsid w:val="00E5227E"/>
    <w:rsid w:val="00E56945"/>
    <w:rsid w:val="00E660F4"/>
    <w:rsid w:val="00E66BD4"/>
    <w:rsid w:val="00E74B69"/>
    <w:rsid w:val="00E753A7"/>
    <w:rsid w:val="00E8287D"/>
    <w:rsid w:val="00E84EFA"/>
    <w:rsid w:val="00E85664"/>
    <w:rsid w:val="00E85757"/>
    <w:rsid w:val="00E87303"/>
    <w:rsid w:val="00E94801"/>
    <w:rsid w:val="00E9542A"/>
    <w:rsid w:val="00EA046C"/>
    <w:rsid w:val="00EA08DA"/>
    <w:rsid w:val="00EA0B1F"/>
    <w:rsid w:val="00EA5602"/>
    <w:rsid w:val="00EB28A2"/>
    <w:rsid w:val="00EC03B7"/>
    <w:rsid w:val="00EC26E1"/>
    <w:rsid w:val="00EC2793"/>
    <w:rsid w:val="00ED7BF5"/>
    <w:rsid w:val="00ED7F64"/>
    <w:rsid w:val="00EE1D3D"/>
    <w:rsid w:val="00EE28A3"/>
    <w:rsid w:val="00EE64F3"/>
    <w:rsid w:val="00EE7021"/>
    <w:rsid w:val="00EE7A8A"/>
    <w:rsid w:val="00EF161B"/>
    <w:rsid w:val="00EF2E3B"/>
    <w:rsid w:val="00EF3C2E"/>
    <w:rsid w:val="00EF4ECA"/>
    <w:rsid w:val="00EF5089"/>
    <w:rsid w:val="00EF6D49"/>
    <w:rsid w:val="00EF6E6E"/>
    <w:rsid w:val="00EF727F"/>
    <w:rsid w:val="00EF7DB3"/>
    <w:rsid w:val="00F009E0"/>
    <w:rsid w:val="00F02618"/>
    <w:rsid w:val="00F02BA8"/>
    <w:rsid w:val="00F11769"/>
    <w:rsid w:val="00F121B0"/>
    <w:rsid w:val="00F12294"/>
    <w:rsid w:val="00F123D9"/>
    <w:rsid w:val="00F127DE"/>
    <w:rsid w:val="00F15C2C"/>
    <w:rsid w:val="00F15FD6"/>
    <w:rsid w:val="00F164A5"/>
    <w:rsid w:val="00F174C4"/>
    <w:rsid w:val="00F177F7"/>
    <w:rsid w:val="00F23E58"/>
    <w:rsid w:val="00F24B39"/>
    <w:rsid w:val="00F24B6B"/>
    <w:rsid w:val="00F261BF"/>
    <w:rsid w:val="00F2656F"/>
    <w:rsid w:val="00F30EE1"/>
    <w:rsid w:val="00F31E7B"/>
    <w:rsid w:val="00F35678"/>
    <w:rsid w:val="00F3578C"/>
    <w:rsid w:val="00F35E47"/>
    <w:rsid w:val="00F448DA"/>
    <w:rsid w:val="00F46CDC"/>
    <w:rsid w:val="00F4715B"/>
    <w:rsid w:val="00F47724"/>
    <w:rsid w:val="00F5241D"/>
    <w:rsid w:val="00F5467A"/>
    <w:rsid w:val="00F54DC3"/>
    <w:rsid w:val="00F6093D"/>
    <w:rsid w:val="00F641A0"/>
    <w:rsid w:val="00F67B45"/>
    <w:rsid w:val="00F70A1B"/>
    <w:rsid w:val="00F70FA5"/>
    <w:rsid w:val="00F71EAF"/>
    <w:rsid w:val="00F72A47"/>
    <w:rsid w:val="00F76389"/>
    <w:rsid w:val="00F7767B"/>
    <w:rsid w:val="00F81C14"/>
    <w:rsid w:val="00F848F6"/>
    <w:rsid w:val="00F86997"/>
    <w:rsid w:val="00F944D0"/>
    <w:rsid w:val="00F95E32"/>
    <w:rsid w:val="00F96649"/>
    <w:rsid w:val="00F9693D"/>
    <w:rsid w:val="00F969B5"/>
    <w:rsid w:val="00F97A32"/>
    <w:rsid w:val="00FA084B"/>
    <w:rsid w:val="00FA228B"/>
    <w:rsid w:val="00FA2382"/>
    <w:rsid w:val="00FA247D"/>
    <w:rsid w:val="00FA4487"/>
    <w:rsid w:val="00FA7639"/>
    <w:rsid w:val="00FA7C64"/>
    <w:rsid w:val="00FB24B8"/>
    <w:rsid w:val="00FB7647"/>
    <w:rsid w:val="00FC2488"/>
    <w:rsid w:val="00FC2A2E"/>
    <w:rsid w:val="00FC2F6C"/>
    <w:rsid w:val="00FC3B87"/>
    <w:rsid w:val="00FC491A"/>
    <w:rsid w:val="00FC5B20"/>
    <w:rsid w:val="00FD0BBF"/>
    <w:rsid w:val="00FD3BE5"/>
    <w:rsid w:val="00FD4A74"/>
    <w:rsid w:val="00FD4FFB"/>
    <w:rsid w:val="00FD796E"/>
    <w:rsid w:val="00FE03B8"/>
    <w:rsid w:val="00FE2837"/>
    <w:rsid w:val="00FE3BD8"/>
    <w:rsid w:val="00FF2F84"/>
    <w:rsid w:val="00FF381C"/>
    <w:rsid w:val="00FF54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AEA0FF"/>
  <w15:docId w15:val="{D02AD266-ECFC-4BB8-9DB8-D7F847542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070D6"/>
    <w:pPr>
      <w:widowControl/>
    </w:pPr>
    <w:rPr>
      <w:rFonts w:ascii="Times New Roman" w:eastAsia="Times New Roman" w:hAnsi="Times New Roman" w:cs="Times New Roman"/>
      <w:color w:val="auto"/>
      <w:sz w:val="24"/>
      <w:szCs w:val="24"/>
    </w:rPr>
  </w:style>
  <w:style w:type="paragraph" w:styleId="Heading1">
    <w:name w:val="heading 1"/>
    <w:basedOn w:val="Normal"/>
    <w:next w:val="Normal"/>
    <w:pPr>
      <w:keepNext/>
      <w:keepLines/>
      <w:widowControl w:val="0"/>
      <w:ind w:left="100"/>
      <w:outlineLvl w:val="0"/>
    </w:pPr>
    <w:rPr>
      <w:b/>
      <w:color w:val="000000"/>
    </w:rPr>
  </w:style>
  <w:style w:type="paragraph" w:styleId="Heading2">
    <w:name w:val="heading 2"/>
    <w:basedOn w:val="Normal"/>
    <w:next w:val="Normal"/>
    <w:pPr>
      <w:keepNext/>
      <w:keepLines/>
      <w:widowControl w:val="0"/>
      <w:spacing w:before="360" w:after="80"/>
      <w:contextualSpacing/>
      <w:outlineLvl w:val="1"/>
    </w:pPr>
    <w:rPr>
      <w:rFonts w:ascii="Calibri" w:eastAsia="Calibri" w:hAnsi="Calibri" w:cs="Calibri"/>
      <w:b/>
      <w:color w:val="000000"/>
      <w:sz w:val="36"/>
      <w:szCs w:val="36"/>
    </w:rPr>
  </w:style>
  <w:style w:type="paragraph" w:styleId="Heading3">
    <w:name w:val="heading 3"/>
    <w:basedOn w:val="Normal"/>
    <w:next w:val="Normal"/>
    <w:pPr>
      <w:keepNext/>
      <w:keepLines/>
      <w:widowControl w:val="0"/>
      <w:spacing w:before="280" w:after="80"/>
      <w:contextualSpacing/>
      <w:outlineLvl w:val="2"/>
    </w:pPr>
    <w:rPr>
      <w:rFonts w:ascii="Calibri" w:eastAsia="Calibri" w:hAnsi="Calibri" w:cs="Calibri"/>
      <w:b/>
      <w:color w:val="000000"/>
      <w:sz w:val="28"/>
      <w:szCs w:val="28"/>
    </w:rPr>
  </w:style>
  <w:style w:type="paragraph" w:styleId="Heading4">
    <w:name w:val="heading 4"/>
    <w:basedOn w:val="Normal"/>
    <w:next w:val="Normal"/>
    <w:pPr>
      <w:keepNext/>
      <w:keepLines/>
      <w:widowControl w:val="0"/>
      <w:spacing w:before="240" w:after="40"/>
      <w:contextualSpacing/>
      <w:outlineLvl w:val="3"/>
    </w:pPr>
    <w:rPr>
      <w:rFonts w:ascii="Calibri" w:eastAsia="Calibri" w:hAnsi="Calibri" w:cs="Calibri"/>
      <w:b/>
      <w:color w:val="000000"/>
    </w:rPr>
  </w:style>
  <w:style w:type="paragraph" w:styleId="Heading5">
    <w:name w:val="heading 5"/>
    <w:basedOn w:val="Normal"/>
    <w:next w:val="Normal"/>
    <w:pPr>
      <w:keepNext/>
      <w:keepLines/>
      <w:widowControl w:val="0"/>
      <w:spacing w:before="220" w:after="40"/>
      <w:contextualSpacing/>
      <w:outlineLvl w:val="4"/>
    </w:pPr>
    <w:rPr>
      <w:rFonts w:ascii="Calibri" w:eastAsia="Calibri" w:hAnsi="Calibri" w:cs="Calibri"/>
      <w:b/>
      <w:color w:val="000000"/>
      <w:sz w:val="22"/>
      <w:szCs w:val="22"/>
    </w:rPr>
  </w:style>
  <w:style w:type="paragraph" w:styleId="Heading6">
    <w:name w:val="heading 6"/>
    <w:basedOn w:val="Normal"/>
    <w:next w:val="Normal"/>
    <w:pPr>
      <w:keepNext/>
      <w:keepLines/>
      <w:widowControl w:val="0"/>
      <w:spacing w:before="200" w:after="40"/>
      <w:contextualSpacing/>
      <w:outlineLvl w:val="5"/>
    </w:pPr>
    <w:rPr>
      <w:rFonts w:ascii="Calibri" w:eastAsia="Calibri" w:hAnsi="Calibri" w:cs="Calibri"/>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widowControl w:val="0"/>
      <w:spacing w:before="480" w:after="120"/>
      <w:contextualSpacing/>
    </w:pPr>
    <w:rPr>
      <w:rFonts w:ascii="Calibri" w:eastAsia="Calibri" w:hAnsi="Calibri" w:cs="Calibri"/>
      <w:b/>
      <w:color w:val="000000"/>
      <w:sz w:val="72"/>
      <w:szCs w:val="72"/>
    </w:rPr>
  </w:style>
  <w:style w:type="paragraph" w:styleId="Subtitle">
    <w:name w:val="Subtitle"/>
    <w:basedOn w:val="Normal"/>
    <w:next w:val="Normal"/>
    <w:pPr>
      <w:keepNext/>
      <w:keepLines/>
      <w:widowControl w:val="0"/>
      <w:spacing w:before="360" w:after="80"/>
      <w:contextualSpacing/>
    </w:pPr>
    <w:rPr>
      <w:rFonts w:ascii="Georgia" w:eastAsia="Georgia" w:hAnsi="Georgia" w:cs="Georgia"/>
      <w:i/>
      <w:color w:val="666666"/>
      <w:sz w:val="48"/>
      <w:szCs w:val="48"/>
    </w:rPr>
  </w:style>
  <w:style w:type="character" w:styleId="Strong">
    <w:name w:val="Strong"/>
    <w:basedOn w:val="DefaultParagraphFont"/>
    <w:uiPriority w:val="22"/>
    <w:qFormat/>
    <w:rsid w:val="00227710"/>
    <w:rPr>
      <w:b/>
      <w:bCs/>
    </w:rPr>
  </w:style>
  <w:style w:type="character" w:customStyle="1" w:styleId="apple-converted-space">
    <w:name w:val="apple-converted-space"/>
    <w:basedOn w:val="DefaultParagraphFont"/>
    <w:rsid w:val="00E8287D"/>
  </w:style>
  <w:style w:type="character" w:styleId="Hyperlink">
    <w:name w:val="Hyperlink"/>
    <w:basedOn w:val="DefaultParagraphFont"/>
    <w:uiPriority w:val="99"/>
    <w:unhideWhenUsed/>
    <w:rsid w:val="00852C93"/>
    <w:rPr>
      <w:color w:val="0563C1" w:themeColor="hyperlink"/>
      <w:u w:val="single"/>
    </w:rPr>
  </w:style>
  <w:style w:type="character" w:customStyle="1" w:styleId="UnresolvedMention1">
    <w:name w:val="Unresolved Mention1"/>
    <w:basedOn w:val="DefaultParagraphFont"/>
    <w:uiPriority w:val="99"/>
    <w:rsid w:val="00992384"/>
    <w:rPr>
      <w:color w:val="605E5C"/>
      <w:shd w:val="clear" w:color="auto" w:fill="E1DFDD"/>
    </w:rPr>
  </w:style>
  <w:style w:type="character" w:styleId="Emphasis">
    <w:name w:val="Emphasis"/>
    <w:basedOn w:val="DefaultParagraphFont"/>
    <w:uiPriority w:val="20"/>
    <w:qFormat/>
    <w:rsid w:val="00992384"/>
    <w:rPr>
      <w:i/>
      <w:iCs/>
    </w:rPr>
  </w:style>
  <w:style w:type="paragraph" w:customStyle="1" w:styleId="p1">
    <w:name w:val="p1"/>
    <w:basedOn w:val="Normal"/>
    <w:rsid w:val="005754C5"/>
    <w:rPr>
      <w:rFonts w:ascii="Helvetica" w:eastAsia="Calibri" w:hAnsi="Helvetica"/>
      <w:sz w:val="17"/>
      <w:szCs w:val="17"/>
    </w:rPr>
  </w:style>
  <w:style w:type="paragraph" w:styleId="Header">
    <w:name w:val="header"/>
    <w:basedOn w:val="Normal"/>
    <w:link w:val="HeaderChar"/>
    <w:uiPriority w:val="99"/>
    <w:unhideWhenUsed/>
    <w:rsid w:val="00BA1CA8"/>
    <w:pPr>
      <w:widowControl w:val="0"/>
      <w:tabs>
        <w:tab w:val="center" w:pos="4680"/>
        <w:tab w:val="right" w:pos="9360"/>
      </w:tabs>
    </w:pPr>
    <w:rPr>
      <w:rFonts w:ascii="Calibri" w:eastAsia="Calibri" w:hAnsi="Calibri" w:cs="Calibri"/>
      <w:color w:val="000000"/>
      <w:sz w:val="22"/>
      <w:szCs w:val="22"/>
    </w:rPr>
  </w:style>
  <w:style w:type="character" w:customStyle="1" w:styleId="HeaderChar">
    <w:name w:val="Header Char"/>
    <w:basedOn w:val="DefaultParagraphFont"/>
    <w:link w:val="Header"/>
    <w:uiPriority w:val="99"/>
    <w:rsid w:val="00BA1CA8"/>
  </w:style>
  <w:style w:type="paragraph" w:styleId="Footer">
    <w:name w:val="footer"/>
    <w:basedOn w:val="Normal"/>
    <w:link w:val="FooterChar"/>
    <w:uiPriority w:val="99"/>
    <w:unhideWhenUsed/>
    <w:rsid w:val="00BA1CA8"/>
    <w:pPr>
      <w:widowControl w:val="0"/>
      <w:tabs>
        <w:tab w:val="center" w:pos="4680"/>
        <w:tab w:val="right" w:pos="9360"/>
      </w:tabs>
    </w:pPr>
    <w:rPr>
      <w:rFonts w:ascii="Calibri" w:eastAsia="Calibri" w:hAnsi="Calibri" w:cs="Calibri"/>
      <w:color w:val="000000"/>
      <w:sz w:val="22"/>
      <w:szCs w:val="22"/>
    </w:rPr>
  </w:style>
  <w:style w:type="character" w:customStyle="1" w:styleId="FooterChar">
    <w:name w:val="Footer Char"/>
    <w:basedOn w:val="DefaultParagraphFont"/>
    <w:link w:val="Footer"/>
    <w:uiPriority w:val="99"/>
    <w:rsid w:val="00BA1CA8"/>
  </w:style>
  <w:style w:type="paragraph" w:styleId="BalloonText">
    <w:name w:val="Balloon Text"/>
    <w:basedOn w:val="Normal"/>
    <w:link w:val="BalloonTextChar"/>
    <w:uiPriority w:val="99"/>
    <w:semiHidden/>
    <w:unhideWhenUsed/>
    <w:rsid w:val="00590B17"/>
    <w:rPr>
      <w:sz w:val="18"/>
      <w:szCs w:val="18"/>
    </w:rPr>
  </w:style>
  <w:style w:type="character" w:customStyle="1" w:styleId="BalloonTextChar">
    <w:name w:val="Balloon Text Char"/>
    <w:basedOn w:val="DefaultParagraphFont"/>
    <w:link w:val="BalloonText"/>
    <w:uiPriority w:val="99"/>
    <w:semiHidden/>
    <w:rsid w:val="00590B17"/>
    <w:rPr>
      <w:rFonts w:ascii="Times New Roman" w:eastAsia="Times New Roman" w:hAnsi="Times New Roman" w:cs="Times New Roman"/>
      <w:color w:val="auto"/>
      <w:sz w:val="18"/>
      <w:szCs w:val="18"/>
    </w:rPr>
  </w:style>
  <w:style w:type="character" w:styleId="UnresolvedMention">
    <w:name w:val="Unresolved Mention"/>
    <w:basedOn w:val="DefaultParagraphFont"/>
    <w:uiPriority w:val="99"/>
    <w:rsid w:val="00E47440"/>
    <w:rPr>
      <w:color w:val="605E5C"/>
      <w:shd w:val="clear" w:color="auto" w:fill="E1DFDD"/>
    </w:rPr>
  </w:style>
  <w:style w:type="paragraph" w:styleId="NoSpacing">
    <w:name w:val="No Spacing"/>
    <w:uiPriority w:val="1"/>
    <w:qFormat/>
    <w:rsid w:val="00301C42"/>
    <w:pPr>
      <w:widowControl/>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83906">
      <w:bodyDiv w:val="1"/>
      <w:marLeft w:val="0"/>
      <w:marRight w:val="0"/>
      <w:marTop w:val="0"/>
      <w:marBottom w:val="0"/>
      <w:divBdr>
        <w:top w:val="none" w:sz="0" w:space="0" w:color="auto"/>
        <w:left w:val="none" w:sz="0" w:space="0" w:color="auto"/>
        <w:bottom w:val="none" w:sz="0" w:space="0" w:color="auto"/>
        <w:right w:val="none" w:sz="0" w:space="0" w:color="auto"/>
      </w:divBdr>
    </w:div>
    <w:div w:id="29958067">
      <w:bodyDiv w:val="1"/>
      <w:marLeft w:val="0"/>
      <w:marRight w:val="0"/>
      <w:marTop w:val="0"/>
      <w:marBottom w:val="0"/>
      <w:divBdr>
        <w:top w:val="none" w:sz="0" w:space="0" w:color="auto"/>
        <w:left w:val="none" w:sz="0" w:space="0" w:color="auto"/>
        <w:bottom w:val="none" w:sz="0" w:space="0" w:color="auto"/>
        <w:right w:val="none" w:sz="0" w:space="0" w:color="auto"/>
      </w:divBdr>
    </w:div>
    <w:div w:id="72971329">
      <w:bodyDiv w:val="1"/>
      <w:marLeft w:val="0"/>
      <w:marRight w:val="0"/>
      <w:marTop w:val="0"/>
      <w:marBottom w:val="0"/>
      <w:divBdr>
        <w:top w:val="none" w:sz="0" w:space="0" w:color="auto"/>
        <w:left w:val="none" w:sz="0" w:space="0" w:color="auto"/>
        <w:bottom w:val="none" w:sz="0" w:space="0" w:color="auto"/>
        <w:right w:val="none" w:sz="0" w:space="0" w:color="auto"/>
      </w:divBdr>
    </w:div>
    <w:div w:id="99182747">
      <w:bodyDiv w:val="1"/>
      <w:marLeft w:val="0"/>
      <w:marRight w:val="0"/>
      <w:marTop w:val="0"/>
      <w:marBottom w:val="0"/>
      <w:divBdr>
        <w:top w:val="none" w:sz="0" w:space="0" w:color="auto"/>
        <w:left w:val="none" w:sz="0" w:space="0" w:color="auto"/>
        <w:bottom w:val="none" w:sz="0" w:space="0" w:color="auto"/>
        <w:right w:val="none" w:sz="0" w:space="0" w:color="auto"/>
      </w:divBdr>
    </w:div>
    <w:div w:id="157814476">
      <w:bodyDiv w:val="1"/>
      <w:marLeft w:val="0"/>
      <w:marRight w:val="0"/>
      <w:marTop w:val="0"/>
      <w:marBottom w:val="0"/>
      <w:divBdr>
        <w:top w:val="none" w:sz="0" w:space="0" w:color="auto"/>
        <w:left w:val="none" w:sz="0" w:space="0" w:color="auto"/>
        <w:bottom w:val="none" w:sz="0" w:space="0" w:color="auto"/>
        <w:right w:val="none" w:sz="0" w:space="0" w:color="auto"/>
      </w:divBdr>
    </w:div>
    <w:div w:id="336421659">
      <w:bodyDiv w:val="1"/>
      <w:marLeft w:val="0"/>
      <w:marRight w:val="0"/>
      <w:marTop w:val="0"/>
      <w:marBottom w:val="0"/>
      <w:divBdr>
        <w:top w:val="none" w:sz="0" w:space="0" w:color="auto"/>
        <w:left w:val="none" w:sz="0" w:space="0" w:color="auto"/>
        <w:bottom w:val="none" w:sz="0" w:space="0" w:color="auto"/>
        <w:right w:val="none" w:sz="0" w:space="0" w:color="auto"/>
      </w:divBdr>
    </w:div>
    <w:div w:id="364673291">
      <w:bodyDiv w:val="1"/>
      <w:marLeft w:val="0"/>
      <w:marRight w:val="0"/>
      <w:marTop w:val="0"/>
      <w:marBottom w:val="0"/>
      <w:divBdr>
        <w:top w:val="none" w:sz="0" w:space="0" w:color="auto"/>
        <w:left w:val="none" w:sz="0" w:space="0" w:color="auto"/>
        <w:bottom w:val="none" w:sz="0" w:space="0" w:color="auto"/>
        <w:right w:val="none" w:sz="0" w:space="0" w:color="auto"/>
      </w:divBdr>
    </w:div>
    <w:div w:id="391126439">
      <w:bodyDiv w:val="1"/>
      <w:marLeft w:val="0"/>
      <w:marRight w:val="0"/>
      <w:marTop w:val="0"/>
      <w:marBottom w:val="0"/>
      <w:divBdr>
        <w:top w:val="none" w:sz="0" w:space="0" w:color="auto"/>
        <w:left w:val="none" w:sz="0" w:space="0" w:color="auto"/>
        <w:bottom w:val="none" w:sz="0" w:space="0" w:color="auto"/>
        <w:right w:val="none" w:sz="0" w:space="0" w:color="auto"/>
      </w:divBdr>
    </w:div>
    <w:div w:id="405693463">
      <w:bodyDiv w:val="1"/>
      <w:marLeft w:val="0"/>
      <w:marRight w:val="0"/>
      <w:marTop w:val="0"/>
      <w:marBottom w:val="0"/>
      <w:divBdr>
        <w:top w:val="none" w:sz="0" w:space="0" w:color="auto"/>
        <w:left w:val="none" w:sz="0" w:space="0" w:color="auto"/>
        <w:bottom w:val="none" w:sz="0" w:space="0" w:color="auto"/>
        <w:right w:val="none" w:sz="0" w:space="0" w:color="auto"/>
      </w:divBdr>
    </w:div>
    <w:div w:id="414867297">
      <w:bodyDiv w:val="1"/>
      <w:marLeft w:val="0"/>
      <w:marRight w:val="0"/>
      <w:marTop w:val="0"/>
      <w:marBottom w:val="0"/>
      <w:divBdr>
        <w:top w:val="none" w:sz="0" w:space="0" w:color="auto"/>
        <w:left w:val="none" w:sz="0" w:space="0" w:color="auto"/>
        <w:bottom w:val="none" w:sz="0" w:space="0" w:color="auto"/>
        <w:right w:val="none" w:sz="0" w:space="0" w:color="auto"/>
      </w:divBdr>
    </w:div>
    <w:div w:id="462768502">
      <w:bodyDiv w:val="1"/>
      <w:marLeft w:val="0"/>
      <w:marRight w:val="0"/>
      <w:marTop w:val="0"/>
      <w:marBottom w:val="0"/>
      <w:divBdr>
        <w:top w:val="none" w:sz="0" w:space="0" w:color="auto"/>
        <w:left w:val="none" w:sz="0" w:space="0" w:color="auto"/>
        <w:bottom w:val="none" w:sz="0" w:space="0" w:color="auto"/>
        <w:right w:val="none" w:sz="0" w:space="0" w:color="auto"/>
      </w:divBdr>
    </w:div>
    <w:div w:id="463548682">
      <w:bodyDiv w:val="1"/>
      <w:marLeft w:val="0"/>
      <w:marRight w:val="0"/>
      <w:marTop w:val="0"/>
      <w:marBottom w:val="0"/>
      <w:divBdr>
        <w:top w:val="none" w:sz="0" w:space="0" w:color="auto"/>
        <w:left w:val="none" w:sz="0" w:space="0" w:color="auto"/>
        <w:bottom w:val="none" w:sz="0" w:space="0" w:color="auto"/>
        <w:right w:val="none" w:sz="0" w:space="0" w:color="auto"/>
      </w:divBdr>
    </w:div>
    <w:div w:id="464127902">
      <w:bodyDiv w:val="1"/>
      <w:marLeft w:val="0"/>
      <w:marRight w:val="0"/>
      <w:marTop w:val="0"/>
      <w:marBottom w:val="0"/>
      <w:divBdr>
        <w:top w:val="none" w:sz="0" w:space="0" w:color="auto"/>
        <w:left w:val="none" w:sz="0" w:space="0" w:color="auto"/>
        <w:bottom w:val="none" w:sz="0" w:space="0" w:color="auto"/>
        <w:right w:val="none" w:sz="0" w:space="0" w:color="auto"/>
      </w:divBdr>
    </w:div>
    <w:div w:id="503907177">
      <w:bodyDiv w:val="1"/>
      <w:marLeft w:val="0"/>
      <w:marRight w:val="0"/>
      <w:marTop w:val="0"/>
      <w:marBottom w:val="0"/>
      <w:divBdr>
        <w:top w:val="none" w:sz="0" w:space="0" w:color="auto"/>
        <w:left w:val="none" w:sz="0" w:space="0" w:color="auto"/>
        <w:bottom w:val="none" w:sz="0" w:space="0" w:color="auto"/>
        <w:right w:val="none" w:sz="0" w:space="0" w:color="auto"/>
      </w:divBdr>
    </w:div>
    <w:div w:id="544801824">
      <w:bodyDiv w:val="1"/>
      <w:marLeft w:val="0"/>
      <w:marRight w:val="0"/>
      <w:marTop w:val="0"/>
      <w:marBottom w:val="0"/>
      <w:divBdr>
        <w:top w:val="none" w:sz="0" w:space="0" w:color="auto"/>
        <w:left w:val="none" w:sz="0" w:space="0" w:color="auto"/>
        <w:bottom w:val="none" w:sz="0" w:space="0" w:color="auto"/>
        <w:right w:val="none" w:sz="0" w:space="0" w:color="auto"/>
      </w:divBdr>
    </w:div>
    <w:div w:id="610406320">
      <w:bodyDiv w:val="1"/>
      <w:marLeft w:val="0"/>
      <w:marRight w:val="0"/>
      <w:marTop w:val="0"/>
      <w:marBottom w:val="0"/>
      <w:divBdr>
        <w:top w:val="none" w:sz="0" w:space="0" w:color="auto"/>
        <w:left w:val="none" w:sz="0" w:space="0" w:color="auto"/>
        <w:bottom w:val="none" w:sz="0" w:space="0" w:color="auto"/>
        <w:right w:val="none" w:sz="0" w:space="0" w:color="auto"/>
      </w:divBdr>
    </w:div>
    <w:div w:id="634987149">
      <w:bodyDiv w:val="1"/>
      <w:marLeft w:val="0"/>
      <w:marRight w:val="0"/>
      <w:marTop w:val="0"/>
      <w:marBottom w:val="0"/>
      <w:divBdr>
        <w:top w:val="none" w:sz="0" w:space="0" w:color="auto"/>
        <w:left w:val="none" w:sz="0" w:space="0" w:color="auto"/>
        <w:bottom w:val="none" w:sz="0" w:space="0" w:color="auto"/>
        <w:right w:val="none" w:sz="0" w:space="0" w:color="auto"/>
      </w:divBdr>
    </w:div>
    <w:div w:id="637607385">
      <w:bodyDiv w:val="1"/>
      <w:marLeft w:val="0"/>
      <w:marRight w:val="0"/>
      <w:marTop w:val="0"/>
      <w:marBottom w:val="0"/>
      <w:divBdr>
        <w:top w:val="none" w:sz="0" w:space="0" w:color="auto"/>
        <w:left w:val="none" w:sz="0" w:space="0" w:color="auto"/>
        <w:bottom w:val="none" w:sz="0" w:space="0" w:color="auto"/>
        <w:right w:val="none" w:sz="0" w:space="0" w:color="auto"/>
      </w:divBdr>
    </w:div>
    <w:div w:id="731004848">
      <w:bodyDiv w:val="1"/>
      <w:marLeft w:val="0"/>
      <w:marRight w:val="0"/>
      <w:marTop w:val="0"/>
      <w:marBottom w:val="0"/>
      <w:divBdr>
        <w:top w:val="none" w:sz="0" w:space="0" w:color="auto"/>
        <w:left w:val="none" w:sz="0" w:space="0" w:color="auto"/>
        <w:bottom w:val="none" w:sz="0" w:space="0" w:color="auto"/>
        <w:right w:val="none" w:sz="0" w:space="0" w:color="auto"/>
      </w:divBdr>
    </w:div>
    <w:div w:id="793250161">
      <w:bodyDiv w:val="1"/>
      <w:marLeft w:val="0"/>
      <w:marRight w:val="0"/>
      <w:marTop w:val="0"/>
      <w:marBottom w:val="0"/>
      <w:divBdr>
        <w:top w:val="none" w:sz="0" w:space="0" w:color="auto"/>
        <w:left w:val="none" w:sz="0" w:space="0" w:color="auto"/>
        <w:bottom w:val="none" w:sz="0" w:space="0" w:color="auto"/>
        <w:right w:val="none" w:sz="0" w:space="0" w:color="auto"/>
      </w:divBdr>
    </w:div>
    <w:div w:id="802962467">
      <w:bodyDiv w:val="1"/>
      <w:marLeft w:val="0"/>
      <w:marRight w:val="0"/>
      <w:marTop w:val="0"/>
      <w:marBottom w:val="0"/>
      <w:divBdr>
        <w:top w:val="none" w:sz="0" w:space="0" w:color="auto"/>
        <w:left w:val="none" w:sz="0" w:space="0" w:color="auto"/>
        <w:bottom w:val="none" w:sz="0" w:space="0" w:color="auto"/>
        <w:right w:val="none" w:sz="0" w:space="0" w:color="auto"/>
      </w:divBdr>
    </w:div>
    <w:div w:id="813453714">
      <w:bodyDiv w:val="1"/>
      <w:marLeft w:val="0"/>
      <w:marRight w:val="0"/>
      <w:marTop w:val="0"/>
      <w:marBottom w:val="0"/>
      <w:divBdr>
        <w:top w:val="none" w:sz="0" w:space="0" w:color="auto"/>
        <w:left w:val="none" w:sz="0" w:space="0" w:color="auto"/>
        <w:bottom w:val="none" w:sz="0" w:space="0" w:color="auto"/>
        <w:right w:val="none" w:sz="0" w:space="0" w:color="auto"/>
      </w:divBdr>
    </w:div>
    <w:div w:id="833112384">
      <w:bodyDiv w:val="1"/>
      <w:marLeft w:val="0"/>
      <w:marRight w:val="0"/>
      <w:marTop w:val="0"/>
      <w:marBottom w:val="0"/>
      <w:divBdr>
        <w:top w:val="none" w:sz="0" w:space="0" w:color="auto"/>
        <w:left w:val="none" w:sz="0" w:space="0" w:color="auto"/>
        <w:bottom w:val="none" w:sz="0" w:space="0" w:color="auto"/>
        <w:right w:val="none" w:sz="0" w:space="0" w:color="auto"/>
      </w:divBdr>
    </w:div>
    <w:div w:id="835653380">
      <w:bodyDiv w:val="1"/>
      <w:marLeft w:val="0"/>
      <w:marRight w:val="0"/>
      <w:marTop w:val="0"/>
      <w:marBottom w:val="0"/>
      <w:divBdr>
        <w:top w:val="none" w:sz="0" w:space="0" w:color="auto"/>
        <w:left w:val="none" w:sz="0" w:space="0" w:color="auto"/>
        <w:bottom w:val="none" w:sz="0" w:space="0" w:color="auto"/>
        <w:right w:val="none" w:sz="0" w:space="0" w:color="auto"/>
      </w:divBdr>
    </w:div>
    <w:div w:id="842429068">
      <w:bodyDiv w:val="1"/>
      <w:marLeft w:val="0"/>
      <w:marRight w:val="0"/>
      <w:marTop w:val="0"/>
      <w:marBottom w:val="0"/>
      <w:divBdr>
        <w:top w:val="none" w:sz="0" w:space="0" w:color="auto"/>
        <w:left w:val="none" w:sz="0" w:space="0" w:color="auto"/>
        <w:bottom w:val="none" w:sz="0" w:space="0" w:color="auto"/>
        <w:right w:val="none" w:sz="0" w:space="0" w:color="auto"/>
      </w:divBdr>
    </w:div>
    <w:div w:id="856965519">
      <w:bodyDiv w:val="1"/>
      <w:marLeft w:val="0"/>
      <w:marRight w:val="0"/>
      <w:marTop w:val="0"/>
      <w:marBottom w:val="0"/>
      <w:divBdr>
        <w:top w:val="none" w:sz="0" w:space="0" w:color="auto"/>
        <w:left w:val="none" w:sz="0" w:space="0" w:color="auto"/>
        <w:bottom w:val="none" w:sz="0" w:space="0" w:color="auto"/>
        <w:right w:val="none" w:sz="0" w:space="0" w:color="auto"/>
      </w:divBdr>
    </w:div>
    <w:div w:id="870919521">
      <w:bodyDiv w:val="1"/>
      <w:marLeft w:val="0"/>
      <w:marRight w:val="0"/>
      <w:marTop w:val="0"/>
      <w:marBottom w:val="0"/>
      <w:divBdr>
        <w:top w:val="none" w:sz="0" w:space="0" w:color="auto"/>
        <w:left w:val="none" w:sz="0" w:space="0" w:color="auto"/>
        <w:bottom w:val="none" w:sz="0" w:space="0" w:color="auto"/>
        <w:right w:val="none" w:sz="0" w:space="0" w:color="auto"/>
      </w:divBdr>
    </w:div>
    <w:div w:id="893589093">
      <w:bodyDiv w:val="1"/>
      <w:marLeft w:val="0"/>
      <w:marRight w:val="0"/>
      <w:marTop w:val="0"/>
      <w:marBottom w:val="0"/>
      <w:divBdr>
        <w:top w:val="none" w:sz="0" w:space="0" w:color="auto"/>
        <w:left w:val="none" w:sz="0" w:space="0" w:color="auto"/>
        <w:bottom w:val="none" w:sz="0" w:space="0" w:color="auto"/>
        <w:right w:val="none" w:sz="0" w:space="0" w:color="auto"/>
      </w:divBdr>
    </w:div>
    <w:div w:id="942884647">
      <w:bodyDiv w:val="1"/>
      <w:marLeft w:val="0"/>
      <w:marRight w:val="0"/>
      <w:marTop w:val="0"/>
      <w:marBottom w:val="0"/>
      <w:divBdr>
        <w:top w:val="none" w:sz="0" w:space="0" w:color="auto"/>
        <w:left w:val="none" w:sz="0" w:space="0" w:color="auto"/>
        <w:bottom w:val="none" w:sz="0" w:space="0" w:color="auto"/>
        <w:right w:val="none" w:sz="0" w:space="0" w:color="auto"/>
      </w:divBdr>
    </w:div>
    <w:div w:id="948195058">
      <w:bodyDiv w:val="1"/>
      <w:marLeft w:val="0"/>
      <w:marRight w:val="0"/>
      <w:marTop w:val="0"/>
      <w:marBottom w:val="0"/>
      <w:divBdr>
        <w:top w:val="none" w:sz="0" w:space="0" w:color="auto"/>
        <w:left w:val="none" w:sz="0" w:space="0" w:color="auto"/>
        <w:bottom w:val="none" w:sz="0" w:space="0" w:color="auto"/>
        <w:right w:val="none" w:sz="0" w:space="0" w:color="auto"/>
      </w:divBdr>
    </w:div>
    <w:div w:id="954555480">
      <w:bodyDiv w:val="1"/>
      <w:marLeft w:val="0"/>
      <w:marRight w:val="0"/>
      <w:marTop w:val="0"/>
      <w:marBottom w:val="0"/>
      <w:divBdr>
        <w:top w:val="none" w:sz="0" w:space="0" w:color="auto"/>
        <w:left w:val="none" w:sz="0" w:space="0" w:color="auto"/>
        <w:bottom w:val="none" w:sz="0" w:space="0" w:color="auto"/>
        <w:right w:val="none" w:sz="0" w:space="0" w:color="auto"/>
      </w:divBdr>
    </w:div>
    <w:div w:id="1060445240">
      <w:bodyDiv w:val="1"/>
      <w:marLeft w:val="0"/>
      <w:marRight w:val="0"/>
      <w:marTop w:val="0"/>
      <w:marBottom w:val="0"/>
      <w:divBdr>
        <w:top w:val="none" w:sz="0" w:space="0" w:color="auto"/>
        <w:left w:val="none" w:sz="0" w:space="0" w:color="auto"/>
        <w:bottom w:val="none" w:sz="0" w:space="0" w:color="auto"/>
        <w:right w:val="none" w:sz="0" w:space="0" w:color="auto"/>
      </w:divBdr>
    </w:div>
    <w:div w:id="1072435942">
      <w:bodyDiv w:val="1"/>
      <w:marLeft w:val="0"/>
      <w:marRight w:val="0"/>
      <w:marTop w:val="0"/>
      <w:marBottom w:val="0"/>
      <w:divBdr>
        <w:top w:val="none" w:sz="0" w:space="0" w:color="auto"/>
        <w:left w:val="none" w:sz="0" w:space="0" w:color="auto"/>
        <w:bottom w:val="none" w:sz="0" w:space="0" w:color="auto"/>
        <w:right w:val="none" w:sz="0" w:space="0" w:color="auto"/>
      </w:divBdr>
    </w:div>
    <w:div w:id="1101756522">
      <w:bodyDiv w:val="1"/>
      <w:marLeft w:val="0"/>
      <w:marRight w:val="0"/>
      <w:marTop w:val="0"/>
      <w:marBottom w:val="0"/>
      <w:divBdr>
        <w:top w:val="none" w:sz="0" w:space="0" w:color="auto"/>
        <w:left w:val="none" w:sz="0" w:space="0" w:color="auto"/>
        <w:bottom w:val="none" w:sz="0" w:space="0" w:color="auto"/>
        <w:right w:val="none" w:sz="0" w:space="0" w:color="auto"/>
      </w:divBdr>
    </w:div>
    <w:div w:id="1104770173">
      <w:bodyDiv w:val="1"/>
      <w:marLeft w:val="0"/>
      <w:marRight w:val="0"/>
      <w:marTop w:val="0"/>
      <w:marBottom w:val="0"/>
      <w:divBdr>
        <w:top w:val="none" w:sz="0" w:space="0" w:color="auto"/>
        <w:left w:val="none" w:sz="0" w:space="0" w:color="auto"/>
        <w:bottom w:val="none" w:sz="0" w:space="0" w:color="auto"/>
        <w:right w:val="none" w:sz="0" w:space="0" w:color="auto"/>
      </w:divBdr>
    </w:div>
    <w:div w:id="1107236959">
      <w:bodyDiv w:val="1"/>
      <w:marLeft w:val="0"/>
      <w:marRight w:val="0"/>
      <w:marTop w:val="0"/>
      <w:marBottom w:val="0"/>
      <w:divBdr>
        <w:top w:val="none" w:sz="0" w:space="0" w:color="auto"/>
        <w:left w:val="none" w:sz="0" w:space="0" w:color="auto"/>
        <w:bottom w:val="none" w:sz="0" w:space="0" w:color="auto"/>
        <w:right w:val="none" w:sz="0" w:space="0" w:color="auto"/>
      </w:divBdr>
    </w:div>
    <w:div w:id="1253079000">
      <w:bodyDiv w:val="1"/>
      <w:marLeft w:val="0"/>
      <w:marRight w:val="0"/>
      <w:marTop w:val="0"/>
      <w:marBottom w:val="0"/>
      <w:divBdr>
        <w:top w:val="none" w:sz="0" w:space="0" w:color="auto"/>
        <w:left w:val="none" w:sz="0" w:space="0" w:color="auto"/>
        <w:bottom w:val="none" w:sz="0" w:space="0" w:color="auto"/>
        <w:right w:val="none" w:sz="0" w:space="0" w:color="auto"/>
      </w:divBdr>
    </w:div>
    <w:div w:id="1265071409">
      <w:bodyDiv w:val="1"/>
      <w:marLeft w:val="0"/>
      <w:marRight w:val="0"/>
      <w:marTop w:val="0"/>
      <w:marBottom w:val="0"/>
      <w:divBdr>
        <w:top w:val="none" w:sz="0" w:space="0" w:color="auto"/>
        <w:left w:val="none" w:sz="0" w:space="0" w:color="auto"/>
        <w:bottom w:val="none" w:sz="0" w:space="0" w:color="auto"/>
        <w:right w:val="none" w:sz="0" w:space="0" w:color="auto"/>
      </w:divBdr>
    </w:div>
    <w:div w:id="1304233011">
      <w:bodyDiv w:val="1"/>
      <w:marLeft w:val="0"/>
      <w:marRight w:val="0"/>
      <w:marTop w:val="0"/>
      <w:marBottom w:val="0"/>
      <w:divBdr>
        <w:top w:val="none" w:sz="0" w:space="0" w:color="auto"/>
        <w:left w:val="none" w:sz="0" w:space="0" w:color="auto"/>
        <w:bottom w:val="none" w:sz="0" w:space="0" w:color="auto"/>
        <w:right w:val="none" w:sz="0" w:space="0" w:color="auto"/>
      </w:divBdr>
    </w:div>
    <w:div w:id="1351224039">
      <w:bodyDiv w:val="1"/>
      <w:marLeft w:val="0"/>
      <w:marRight w:val="0"/>
      <w:marTop w:val="0"/>
      <w:marBottom w:val="0"/>
      <w:divBdr>
        <w:top w:val="none" w:sz="0" w:space="0" w:color="auto"/>
        <w:left w:val="none" w:sz="0" w:space="0" w:color="auto"/>
        <w:bottom w:val="none" w:sz="0" w:space="0" w:color="auto"/>
        <w:right w:val="none" w:sz="0" w:space="0" w:color="auto"/>
      </w:divBdr>
    </w:div>
    <w:div w:id="1417550546">
      <w:bodyDiv w:val="1"/>
      <w:marLeft w:val="0"/>
      <w:marRight w:val="0"/>
      <w:marTop w:val="0"/>
      <w:marBottom w:val="0"/>
      <w:divBdr>
        <w:top w:val="none" w:sz="0" w:space="0" w:color="auto"/>
        <w:left w:val="none" w:sz="0" w:space="0" w:color="auto"/>
        <w:bottom w:val="none" w:sz="0" w:space="0" w:color="auto"/>
        <w:right w:val="none" w:sz="0" w:space="0" w:color="auto"/>
      </w:divBdr>
    </w:div>
    <w:div w:id="1454057100">
      <w:bodyDiv w:val="1"/>
      <w:marLeft w:val="0"/>
      <w:marRight w:val="0"/>
      <w:marTop w:val="0"/>
      <w:marBottom w:val="0"/>
      <w:divBdr>
        <w:top w:val="none" w:sz="0" w:space="0" w:color="auto"/>
        <w:left w:val="none" w:sz="0" w:space="0" w:color="auto"/>
        <w:bottom w:val="none" w:sz="0" w:space="0" w:color="auto"/>
        <w:right w:val="none" w:sz="0" w:space="0" w:color="auto"/>
      </w:divBdr>
    </w:div>
    <w:div w:id="1483932202">
      <w:bodyDiv w:val="1"/>
      <w:marLeft w:val="0"/>
      <w:marRight w:val="0"/>
      <w:marTop w:val="0"/>
      <w:marBottom w:val="0"/>
      <w:divBdr>
        <w:top w:val="none" w:sz="0" w:space="0" w:color="auto"/>
        <w:left w:val="none" w:sz="0" w:space="0" w:color="auto"/>
        <w:bottom w:val="none" w:sz="0" w:space="0" w:color="auto"/>
        <w:right w:val="none" w:sz="0" w:space="0" w:color="auto"/>
      </w:divBdr>
    </w:div>
    <w:div w:id="1504662611">
      <w:bodyDiv w:val="1"/>
      <w:marLeft w:val="0"/>
      <w:marRight w:val="0"/>
      <w:marTop w:val="0"/>
      <w:marBottom w:val="0"/>
      <w:divBdr>
        <w:top w:val="none" w:sz="0" w:space="0" w:color="auto"/>
        <w:left w:val="none" w:sz="0" w:space="0" w:color="auto"/>
        <w:bottom w:val="none" w:sz="0" w:space="0" w:color="auto"/>
        <w:right w:val="none" w:sz="0" w:space="0" w:color="auto"/>
      </w:divBdr>
    </w:div>
    <w:div w:id="1529221353">
      <w:bodyDiv w:val="1"/>
      <w:marLeft w:val="0"/>
      <w:marRight w:val="0"/>
      <w:marTop w:val="0"/>
      <w:marBottom w:val="0"/>
      <w:divBdr>
        <w:top w:val="none" w:sz="0" w:space="0" w:color="auto"/>
        <w:left w:val="none" w:sz="0" w:space="0" w:color="auto"/>
        <w:bottom w:val="none" w:sz="0" w:space="0" w:color="auto"/>
        <w:right w:val="none" w:sz="0" w:space="0" w:color="auto"/>
      </w:divBdr>
    </w:div>
    <w:div w:id="1548300423">
      <w:bodyDiv w:val="1"/>
      <w:marLeft w:val="0"/>
      <w:marRight w:val="0"/>
      <w:marTop w:val="0"/>
      <w:marBottom w:val="0"/>
      <w:divBdr>
        <w:top w:val="none" w:sz="0" w:space="0" w:color="auto"/>
        <w:left w:val="none" w:sz="0" w:space="0" w:color="auto"/>
        <w:bottom w:val="none" w:sz="0" w:space="0" w:color="auto"/>
        <w:right w:val="none" w:sz="0" w:space="0" w:color="auto"/>
      </w:divBdr>
    </w:div>
    <w:div w:id="1550455586">
      <w:bodyDiv w:val="1"/>
      <w:marLeft w:val="0"/>
      <w:marRight w:val="0"/>
      <w:marTop w:val="0"/>
      <w:marBottom w:val="0"/>
      <w:divBdr>
        <w:top w:val="none" w:sz="0" w:space="0" w:color="auto"/>
        <w:left w:val="none" w:sz="0" w:space="0" w:color="auto"/>
        <w:bottom w:val="none" w:sz="0" w:space="0" w:color="auto"/>
        <w:right w:val="none" w:sz="0" w:space="0" w:color="auto"/>
      </w:divBdr>
    </w:div>
    <w:div w:id="1563519681">
      <w:bodyDiv w:val="1"/>
      <w:marLeft w:val="0"/>
      <w:marRight w:val="0"/>
      <w:marTop w:val="0"/>
      <w:marBottom w:val="0"/>
      <w:divBdr>
        <w:top w:val="none" w:sz="0" w:space="0" w:color="auto"/>
        <w:left w:val="none" w:sz="0" w:space="0" w:color="auto"/>
        <w:bottom w:val="none" w:sz="0" w:space="0" w:color="auto"/>
        <w:right w:val="none" w:sz="0" w:space="0" w:color="auto"/>
      </w:divBdr>
    </w:div>
    <w:div w:id="1604461010">
      <w:bodyDiv w:val="1"/>
      <w:marLeft w:val="0"/>
      <w:marRight w:val="0"/>
      <w:marTop w:val="0"/>
      <w:marBottom w:val="0"/>
      <w:divBdr>
        <w:top w:val="none" w:sz="0" w:space="0" w:color="auto"/>
        <w:left w:val="none" w:sz="0" w:space="0" w:color="auto"/>
        <w:bottom w:val="none" w:sz="0" w:space="0" w:color="auto"/>
        <w:right w:val="none" w:sz="0" w:space="0" w:color="auto"/>
      </w:divBdr>
    </w:div>
    <w:div w:id="1613632812">
      <w:bodyDiv w:val="1"/>
      <w:marLeft w:val="0"/>
      <w:marRight w:val="0"/>
      <w:marTop w:val="0"/>
      <w:marBottom w:val="0"/>
      <w:divBdr>
        <w:top w:val="none" w:sz="0" w:space="0" w:color="auto"/>
        <w:left w:val="none" w:sz="0" w:space="0" w:color="auto"/>
        <w:bottom w:val="none" w:sz="0" w:space="0" w:color="auto"/>
        <w:right w:val="none" w:sz="0" w:space="0" w:color="auto"/>
      </w:divBdr>
    </w:div>
    <w:div w:id="1646618251">
      <w:bodyDiv w:val="1"/>
      <w:marLeft w:val="0"/>
      <w:marRight w:val="0"/>
      <w:marTop w:val="0"/>
      <w:marBottom w:val="0"/>
      <w:divBdr>
        <w:top w:val="none" w:sz="0" w:space="0" w:color="auto"/>
        <w:left w:val="none" w:sz="0" w:space="0" w:color="auto"/>
        <w:bottom w:val="none" w:sz="0" w:space="0" w:color="auto"/>
        <w:right w:val="none" w:sz="0" w:space="0" w:color="auto"/>
      </w:divBdr>
    </w:div>
    <w:div w:id="1659923786">
      <w:bodyDiv w:val="1"/>
      <w:marLeft w:val="0"/>
      <w:marRight w:val="0"/>
      <w:marTop w:val="0"/>
      <w:marBottom w:val="0"/>
      <w:divBdr>
        <w:top w:val="none" w:sz="0" w:space="0" w:color="auto"/>
        <w:left w:val="none" w:sz="0" w:space="0" w:color="auto"/>
        <w:bottom w:val="none" w:sz="0" w:space="0" w:color="auto"/>
        <w:right w:val="none" w:sz="0" w:space="0" w:color="auto"/>
      </w:divBdr>
    </w:div>
    <w:div w:id="1723559260">
      <w:bodyDiv w:val="1"/>
      <w:marLeft w:val="0"/>
      <w:marRight w:val="0"/>
      <w:marTop w:val="0"/>
      <w:marBottom w:val="0"/>
      <w:divBdr>
        <w:top w:val="none" w:sz="0" w:space="0" w:color="auto"/>
        <w:left w:val="none" w:sz="0" w:space="0" w:color="auto"/>
        <w:bottom w:val="none" w:sz="0" w:space="0" w:color="auto"/>
        <w:right w:val="none" w:sz="0" w:space="0" w:color="auto"/>
      </w:divBdr>
    </w:div>
    <w:div w:id="1763650022">
      <w:bodyDiv w:val="1"/>
      <w:marLeft w:val="0"/>
      <w:marRight w:val="0"/>
      <w:marTop w:val="0"/>
      <w:marBottom w:val="0"/>
      <w:divBdr>
        <w:top w:val="none" w:sz="0" w:space="0" w:color="auto"/>
        <w:left w:val="none" w:sz="0" w:space="0" w:color="auto"/>
        <w:bottom w:val="none" w:sz="0" w:space="0" w:color="auto"/>
        <w:right w:val="none" w:sz="0" w:space="0" w:color="auto"/>
      </w:divBdr>
    </w:div>
    <w:div w:id="1763794364">
      <w:bodyDiv w:val="1"/>
      <w:marLeft w:val="0"/>
      <w:marRight w:val="0"/>
      <w:marTop w:val="0"/>
      <w:marBottom w:val="0"/>
      <w:divBdr>
        <w:top w:val="none" w:sz="0" w:space="0" w:color="auto"/>
        <w:left w:val="none" w:sz="0" w:space="0" w:color="auto"/>
        <w:bottom w:val="none" w:sz="0" w:space="0" w:color="auto"/>
        <w:right w:val="none" w:sz="0" w:space="0" w:color="auto"/>
      </w:divBdr>
    </w:div>
    <w:div w:id="1765493132">
      <w:bodyDiv w:val="1"/>
      <w:marLeft w:val="0"/>
      <w:marRight w:val="0"/>
      <w:marTop w:val="0"/>
      <w:marBottom w:val="0"/>
      <w:divBdr>
        <w:top w:val="none" w:sz="0" w:space="0" w:color="auto"/>
        <w:left w:val="none" w:sz="0" w:space="0" w:color="auto"/>
        <w:bottom w:val="none" w:sz="0" w:space="0" w:color="auto"/>
        <w:right w:val="none" w:sz="0" w:space="0" w:color="auto"/>
      </w:divBdr>
    </w:div>
    <w:div w:id="1809392714">
      <w:bodyDiv w:val="1"/>
      <w:marLeft w:val="0"/>
      <w:marRight w:val="0"/>
      <w:marTop w:val="0"/>
      <w:marBottom w:val="0"/>
      <w:divBdr>
        <w:top w:val="none" w:sz="0" w:space="0" w:color="auto"/>
        <w:left w:val="none" w:sz="0" w:space="0" w:color="auto"/>
        <w:bottom w:val="none" w:sz="0" w:space="0" w:color="auto"/>
        <w:right w:val="none" w:sz="0" w:space="0" w:color="auto"/>
      </w:divBdr>
    </w:div>
    <w:div w:id="1858690383">
      <w:bodyDiv w:val="1"/>
      <w:marLeft w:val="0"/>
      <w:marRight w:val="0"/>
      <w:marTop w:val="0"/>
      <w:marBottom w:val="0"/>
      <w:divBdr>
        <w:top w:val="none" w:sz="0" w:space="0" w:color="auto"/>
        <w:left w:val="none" w:sz="0" w:space="0" w:color="auto"/>
        <w:bottom w:val="none" w:sz="0" w:space="0" w:color="auto"/>
        <w:right w:val="none" w:sz="0" w:space="0" w:color="auto"/>
      </w:divBdr>
    </w:div>
    <w:div w:id="1872188829">
      <w:bodyDiv w:val="1"/>
      <w:marLeft w:val="0"/>
      <w:marRight w:val="0"/>
      <w:marTop w:val="0"/>
      <w:marBottom w:val="0"/>
      <w:divBdr>
        <w:top w:val="none" w:sz="0" w:space="0" w:color="auto"/>
        <w:left w:val="none" w:sz="0" w:space="0" w:color="auto"/>
        <w:bottom w:val="none" w:sz="0" w:space="0" w:color="auto"/>
        <w:right w:val="none" w:sz="0" w:space="0" w:color="auto"/>
      </w:divBdr>
    </w:div>
    <w:div w:id="1876648895">
      <w:bodyDiv w:val="1"/>
      <w:marLeft w:val="0"/>
      <w:marRight w:val="0"/>
      <w:marTop w:val="0"/>
      <w:marBottom w:val="0"/>
      <w:divBdr>
        <w:top w:val="none" w:sz="0" w:space="0" w:color="auto"/>
        <w:left w:val="none" w:sz="0" w:space="0" w:color="auto"/>
        <w:bottom w:val="none" w:sz="0" w:space="0" w:color="auto"/>
        <w:right w:val="none" w:sz="0" w:space="0" w:color="auto"/>
      </w:divBdr>
    </w:div>
    <w:div w:id="1879853852">
      <w:bodyDiv w:val="1"/>
      <w:marLeft w:val="0"/>
      <w:marRight w:val="0"/>
      <w:marTop w:val="0"/>
      <w:marBottom w:val="0"/>
      <w:divBdr>
        <w:top w:val="none" w:sz="0" w:space="0" w:color="auto"/>
        <w:left w:val="none" w:sz="0" w:space="0" w:color="auto"/>
        <w:bottom w:val="none" w:sz="0" w:space="0" w:color="auto"/>
        <w:right w:val="none" w:sz="0" w:space="0" w:color="auto"/>
      </w:divBdr>
    </w:div>
    <w:div w:id="1888638205">
      <w:bodyDiv w:val="1"/>
      <w:marLeft w:val="0"/>
      <w:marRight w:val="0"/>
      <w:marTop w:val="0"/>
      <w:marBottom w:val="0"/>
      <w:divBdr>
        <w:top w:val="none" w:sz="0" w:space="0" w:color="auto"/>
        <w:left w:val="none" w:sz="0" w:space="0" w:color="auto"/>
        <w:bottom w:val="none" w:sz="0" w:space="0" w:color="auto"/>
        <w:right w:val="none" w:sz="0" w:space="0" w:color="auto"/>
      </w:divBdr>
    </w:div>
    <w:div w:id="1988586548">
      <w:bodyDiv w:val="1"/>
      <w:marLeft w:val="0"/>
      <w:marRight w:val="0"/>
      <w:marTop w:val="0"/>
      <w:marBottom w:val="0"/>
      <w:divBdr>
        <w:top w:val="none" w:sz="0" w:space="0" w:color="auto"/>
        <w:left w:val="none" w:sz="0" w:space="0" w:color="auto"/>
        <w:bottom w:val="none" w:sz="0" w:space="0" w:color="auto"/>
        <w:right w:val="none" w:sz="0" w:space="0" w:color="auto"/>
      </w:divBdr>
    </w:div>
    <w:div w:id="2023975214">
      <w:bodyDiv w:val="1"/>
      <w:marLeft w:val="0"/>
      <w:marRight w:val="0"/>
      <w:marTop w:val="0"/>
      <w:marBottom w:val="0"/>
      <w:divBdr>
        <w:top w:val="none" w:sz="0" w:space="0" w:color="auto"/>
        <w:left w:val="none" w:sz="0" w:space="0" w:color="auto"/>
        <w:bottom w:val="none" w:sz="0" w:space="0" w:color="auto"/>
        <w:right w:val="none" w:sz="0" w:space="0" w:color="auto"/>
      </w:divBdr>
    </w:div>
    <w:div w:id="2037122001">
      <w:bodyDiv w:val="1"/>
      <w:marLeft w:val="0"/>
      <w:marRight w:val="0"/>
      <w:marTop w:val="0"/>
      <w:marBottom w:val="0"/>
      <w:divBdr>
        <w:top w:val="none" w:sz="0" w:space="0" w:color="auto"/>
        <w:left w:val="none" w:sz="0" w:space="0" w:color="auto"/>
        <w:bottom w:val="none" w:sz="0" w:space="0" w:color="auto"/>
        <w:right w:val="none" w:sz="0" w:space="0" w:color="auto"/>
      </w:divBdr>
    </w:div>
    <w:div w:id="2049911814">
      <w:bodyDiv w:val="1"/>
      <w:marLeft w:val="0"/>
      <w:marRight w:val="0"/>
      <w:marTop w:val="0"/>
      <w:marBottom w:val="0"/>
      <w:divBdr>
        <w:top w:val="none" w:sz="0" w:space="0" w:color="auto"/>
        <w:left w:val="none" w:sz="0" w:space="0" w:color="auto"/>
        <w:bottom w:val="none" w:sz="0" w:space="0" w:color="auto"/>
        <w:right w:val="none" w:sz="0" w:space="0" w:color="auto"/>
      </w:divBdr>
    </w:div>
    <w:div w:id="2066029919">
      <w:bodyDiv w:val="1"/>
      <w:marLeft w:val="0"/>
      <w:marRight w:val="0"/>
      <w:marTop w:val="0"/>
      <w:marBottom w:val="0"/>
      <w:divBdr>
        <w:top w:val="none" w:sz="0" w:space="0" w:color="auto"/>
        <w:left w:val="none" w:sz="0" w:space="0" w:color="auto"/>
        <w:bottom w:val="none" w:sz="0" w:space="0" w:color="auto"/>
        <w:right w:val="none" w:sz="0" w:space="0" w:color="auto"/>
      </w:divBdr>
    </w:div>
    <w:div w:id="2068340266">
      <w:bodyDiv w:val="1"/>
      <w:marLeft w:val="0"/>
      <w:marRight w:val="0"/>
      <w:marTop w:val="0"/>
      <w:marBottom w:val="0"/>
      <w:divBdr>
        <w:top w:val="none" w:sz="0" w:space="0" w:color="auto"/>
        <w:left w:val="none" w:sz="0" w:space="0" w:color="auto"/>
        <w:bottom w:val="none" w:sz="0" w:space="0" w:color="auto"/>
        <w:right w:val="none" w:sz="0" w:space="0" w:color="auto"/>
      </w:divBdr>
    </w:div>
    <w:div w:id="21113144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sari22patel@gmail.com"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462</Words>
  <Characters>263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ul Parmar</dc:creator>
  <cp:lastModifiedBy>sari22patel@outlook.com</cp:lastModifiedBy>
  <cp:revision>3</cp:revision>
  <cp:lastPrinted>2017-03-30T23:20:00Z</cp:lastPrinted>
  <dcterms:created xsi:type="dcterms:W3CDTF">2020-07-22T01:04:00Z</dcterms:created>
  <dcterms:modified xsi:type="dcterms:W3CDTF">2020-07-22T16:23:00Z</dcterms:modified>
</cp:coreProperties>
</file>